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841BE" w14:textId="68F8B24E" w:rsidR="004B25AE" w:rsidRPr="00193956" w:rsidRDefault="004B25AE" w:rsidP="004B25AE">
      <w:pPr>
        <w:jc w:val="center"/>
        <w:rPr>
          <w:b/>
          <w:bCs/>
          <w:sz w:val="28"/>
          <w:szCs w:val="28"/>
        </w:rPr>
      </w:pPr>
      <w:r w:rsidRPr="00193956">
        <w:rPr>
          <w:b/>
          <w:bCs/>
          <w:sz w:val="28"/>
          <w:szCs w:val="28"/>
        </w:rPr>
        <w:t xml:space="preserve">Báo cáo </w:t>
      </w:r>
      <w:r w:rsidR="004D6490" w:rsidRPr="00193956">
        <w:rPr>
          <w:b/>
          <w:bCs/>
          <w:sz w:val="28"/>
          <w:szCs w:val="28"/>
        </w:rPr>
        <w:t>k</w:t>
      </w:r>
      <w:r w:rsidRPr="00193956">
        <w:rPr>
          <w:b/>
          <w:bCs/>
          <w:sz w:val="28"/>
          <w:szCs w:val="28"/>
        </w:rPr>
        <w:t>iểm thử Class CheckFileExcel</w:t>
      </w:r>
    </w:p>
    <w:p w14:paraId="7AB19664" w14:textId="217DC16A" w:rsidR="004D6490" w:rsidRPr="00AA2EF3" w:rsidRDefault="004D6490" w:rsidP="00AA2EF3">
      <w:pPr>
        <w:pStyle w:val="oancuaDanhsach"/>
        <w:numPr>
          <w:ilvl w:val="0"/>
          <w:numId w:val="7"/>
        </w:numPr>
        <w:rPr>
          <w:b/>
          <w:bCs/>
          <w:sz w:val="24"/>
          <w:szCs w:val="24"/>
        </w:rPr>
      </w:pPr>
      <w:r w:rsidRPr="00AA2EF3">
        <w:rPr>
          <w:b/>
          <w:bCs/>
          <w:sz w:val="24"/>
          <w:szCs w:val="24"/>
        </w:rPr>
        <w:t xml:space="preserve">Lớp được kiểm thử CheckFileExcel </w:t>
      </w:r>
    </w:p>
    <w:p w14:paraId="1795394E" w14:textId="3985009B" w:rsidR="004D6490" w:rsidRDefault="004D6490" w:rsidP="004D6490">
      <w:pPr>
        <w:pStyle w:val="oancuaDanhsach"/>
      </w:pPr>
      <w:r>
        <w:t>Lớp này sẽ trả về một thông báo string là lỗi của file import hoặc là thông báo ‘success’ nếu file không có lỗi.</w:t>
      </w:r>
    </w:p>
    <w:p w14:paraId="2B12BC92" w14:textId="77777777" w:rsidR="004D6490" w:rsidRPr="004D6490" w:rsidRDefault="004D6490" w:rsidP="00AA2EF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4D6490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public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4D6490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class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4D649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CheckFileExcel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4D6490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mplements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4D649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CheckFileService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{</w:t>
      </w:r>
    </w:p>
    <w:p w14:paraId="08D90396" w14:textId="77777777" w:rsidR="004D6490" w:rsidRPr="004D6490" w:rsidRDefault="004D6490" w:rsidP="00AA2EF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r w:rsidRPr="004D649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DateTimeValidator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4D64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ateTimeValidator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r w:rsidRPr="004D649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new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4D6490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DateTimeValidator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;</w:t>
      </w:r>
    </w:p>
    <w:p w14:paraId="086B3D1B" w14:textId="77777777" w:rsidR="004D6490" w:rsidRPr="004D6490" w:rsidRDefault="004D6490" w:rsidP="00AA2EF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  @</w:t>
      </w:r>
      <w:r w:rsidRPr="004D649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Override</w:t>
      </w:r>
    </w:p>
    <w:p w14:paraId="1513DD59" w14:textId="77777777" w:rsidR="004D6490" w:rsidRPr="004D6490" w:rsidRDefault="004D6490" w:rsidP="00AA2EF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r w:rsidRPr="004D6490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public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4D649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String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4D6490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heckErrorFile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4D649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String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4D64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url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) </w:t>
      </w:r>
      <w:r w:rsidRPr="004D6490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throws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4D649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IOException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{</w:t>
      </w:r>
    </w:p>
    <w:p w14:paraId="361F5D13" w14:textId="77777777" w:rsidR="004D6490" w:rsidRPr="004D6490" w:rsidRDefault="004D6490" w:rsidP="00AA2EF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</w:t>
      </w:r>
      <w:r w:rsidRPr="004D649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try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(</w:t>
      </w:r>
      <w:r w:rsidRPr="004D649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InputStream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4D64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nputStream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r w:rsidRPr="004D649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new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4D6490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URL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url).</w:t>
      </w:r>
      <w:r w:rsidRPr="004D6490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openStream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) {</w:t>
      </w:r>
    </w:p>
    <w:p w14:paraId="6C426F27" w14:textId="77777777" w:rsidR="004D6490" w:rsidRPr="004D6490" w:rsidRDefault="004D6490" w:rsidP="00AA2EF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</w:t>
      </w:r>
      <w:r w:rsidRPr="004D649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Workbook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4D64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workbook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r w:rsidRPr="004D64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WorkbookFactory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4D6490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reate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inputStream);</w:t>
      </w:r>
    </w:p>
    <w:p w14:paraId="4BAF0F6C" w14:textId="77777777" w:rsidR="004D6490" w:rsidRPr="004D6490" w:rsidRDefault="004D6490" w:rsidP="00AA2EF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</w:t>
      </w:r>
      <w:r w:rsidRPr="004D649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Sheet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4D64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heet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r w:rsidRPr="004D64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workbook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4D6490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SheetAt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4D6490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15EF7D93" w14:textId="77777777" w:rsidR="004D6490" w:rsidRPr="004D6490" w:rsidRDefault="004D6490" w:rsidP="00AA2EF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</w:t>
      </w:r>
      <w:r w:rsidRPr="004D649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Iterator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&lt;</w:t>
      </w:r>
      <w:r w:rsidRPr="004D649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Row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&gt; </w:t>
      </w:r>
      <w:r w:rsidRPr="004D64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owIterator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r w:rsidRPr="004D64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heet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4D6490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iterator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;</w:t>
      </w:r>
    </w:p>
    <w:p w14:paraId="1FB133FD" w14:textId="77777777" w:rsidR="004D6490" w:rsidRPr="004D6490" w:rsidRDefault="004D6490" w:rsidP="00AA2EF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</w:t>
      </w:r>
      <w:r w:rsidRPr="004D649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boolean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4D64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isFirstRow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r w:rsidRPr="004D6490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true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</w:p>
    <w:p w14:paraId="6C24449A" w14:textId="77777777" w:rsidR="004D6490" w:rsidRPr="004D6490" w:rsidRDefault="004D6490" w:rsidP="00AA2EF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</w:t>
      </w:r>
      <w:r w:rsidRPr="004D649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while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(</w:t>
      </w:r>
      <w:r w:rsidRPr="004D64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owIterator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4D6490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hasNext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) {</w:t>
      </w:r>
    </w:p>
    <w:p w14:paraId="4668C407" w14:textId="77777777" w:rsidR="004D6490" w:rsidRPr="004D6490" w:rsidRDefault="004D6490" w:rsidP="00AA2EF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    </w:t>
      </w:r>
      <w:r w:rsidRPr="004D649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Row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4D64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ow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r w:rsidRPr="004D64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owIterator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4D6490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next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;</w:t>
      </w:r>
    </w:p>
    <w:p w14:paraId="3C351297" w14:textId="77777777" w:rsidR="004D6490" w:rsidRPr="004D6490" w:rsidRDefault="004D6490" w:rsidP="00AA2EF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    </w:t>
      </w:r>
      <w:r w:rsidRPr="004D649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(isFirstRow) {</w:t>
      </w:r>
    </w:p>
    <w:p w14:paraId="5B1700B9" w14:textId="77777777" w:rsidR="004D6490" w:rsidRPr="004D6490" w:rsidRDefault="004D6490" w:rsidP="00AA2EF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        isFirstRow = </w:t>
      </w:r>
      <w:r w:rsidRPr="004D6490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false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</w:p>
    <w:p w14:paraId="1C839931" w14:textId="77777777" w:rsidR="004D6490" w:rsidRPr="004D6490" w:rsidRDefault="004D6490" w:rsidP="00AA2EF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        </w:t>
      </w:r>
      <w:r w:rsidRPr="004D649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continue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</w:p>
    <w:p w14:paraId="7F98BA6C" w14:textId="77777777" w:rsidR="004D6490" w:rsidRPr="004D6490" w:rsidRDefault="004D6490" w:rsidP="00AA2EF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              }</w:t>
      </w:r>
    </w:p>
    <w:p w14:paraId="2134C855" w14:textId="77777777" w:rsidR="004D6490" w:rsidRPr="004D6490" w:rsidRDefault="004D6490" w:rsidP="00AA2EF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    </w:t>
      </w:r>
      <w:r w:rsidRPr="004D649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4D64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ow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4D6490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Cell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4D6490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.</w:t>
      </w:r>
      <w:r w:rsidRPr="004D6490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CellType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() != </w:t>
      </w:r>
      <w:r w:rsidRPr="004D64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ellType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4D64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RING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{</w:t>
      </w:r>
    </w:p>
    <w:p w14:paraId="00F62B8A" w14:textId="77777777" w:rsidR="004D6490" w:rsidRPr="004D6490" w:rsidRDefault="004D6490" w:rsidP="00AA2EF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        </w:t>
      </w:r>
      <w:r w:rsidRPr="004D649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return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4D6490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errorFormatMaNv"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</w:p>
    <w:p w14:paraId="7EF10B9F" w14:textId="77777777" w:rsidR="004D6490" w:rsidRPr="004D6490" w:rsidRDefault="004D6490" w:rsidP="00AA2EF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    } </w:t>
      </w:r>
      <w:r w:rsidRPr="004D649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else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4D649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(!</w:t>
      </w:r>
      <w:r w:rsidRPr="004D64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ateTimeValidator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4D6490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isValidLocalDate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4D64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ow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4D6490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Cell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4D6490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.</w:t>
      </w:r>
      <w:r w:rsidRPr="004D6490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StringCellValue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(), </w:t>
      </w:r>
      <w:r w:rsidRPr="004D64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ettings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4D64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ATE_FORMATTER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){</w:t>
      </w:r>
    </w:p>
    <w:p w14:paraId="0057BF57" w14:textId="77777777" w:rsidR="004D6490" w:rsidRPr="004D6490" w:rsidRDefault="004D6490" w:rsidP="00AA2EF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        </w:t>
      </w:r>
      <w:r w:rsidRPr="004D649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return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4D6490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errorFormatDay"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</w:p>
    <w:p w14:paraId="41540CE6" w14:textId="77777777" w:rsidR="004D6490" w:rsidRPr="004D6490" w:rsidRDefault="004D6490" w:rsidP="00AA2EF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    } </w:t>
      </w:r>
      <w:r w:rsidRPr="004D649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else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4D649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(!</w:t>
      </w:r>
      <w:r w:rsidRPr="004D64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ateTimeValidator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4D6490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isValidLocalTime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4D64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ow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4D6490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Cell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4D6490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.</w:t>
      </w:r>
      <w:r w:rsidRPr="004D6490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StringCellValue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(), </w:t>
      </w:r>
      <w:r w:rsidRPr="004D64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ettings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4D64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TIME_FORMATTER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) {</w:t>
      </w:r>
    </w:p>
    <w:p w14:paraId="507FB869" w14:textId="77777777" w:rsidR="004D6490" w:rsidRPr="004D6490" w:rsidRDefault="004D6490" w:rsidP="00AA2EF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        </w:t>
      </w:r>
      <w:r w:rsidRPr="004D649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return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4D6490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errorFormatTime"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</w:p>
    <w:p w14:paraId="4ED268BD" w14:textId="77777777" w:rsidR="004D6490" w:rsidRPr="004D6490" w:rsidRDefault="004D6490" w:rsidP="00AA2EF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    } </w:t>
      </w:r>
      <w:r w:rsidRPr="004D649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else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4D649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(</w:t>
      </w:r>
      <w:r w:rsidRPr="004D64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ow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4D6490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Cell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4D6490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3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.</w:t>
      </w:r>
      <w:r w:rsidRPr="004D6490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CellType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() != </w:t>
      </w:r>
      <w:r w:rsidRPr="004D64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ellType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4D64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RING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 {</w:t>
      </w:r>
    </w:p>
    <w:p w14:paraId="7908F745" w14:textId="77777777" w:rsidR="004D6490" w:rsidRPr="004D6490" w:rsidRDefault="004D6490" w:rsidP="00AA2EF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        </w:t>
      </w:r>
      <w:r w:rsidRPr="004D649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return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4D6490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errorFormatType"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</w:p>
    <w:p w14:paraId="6802FF62" w14:textId="77777777" w:rsidR="004D6490" w:rsidRPr="004D6490" w:rsidRDefault="004D6490" w:rsidP="00AA2EF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    } </w:t>
      </w:r>
      <w:r w:rsidRPr="004D649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else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4D649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(</w:t>
      </w:r>
      <w:r w:rsidRPr="004D64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ow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4D6490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Cell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4D6490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4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.</w:t>
      </w:r>
      <w:r w:rsidRPr="004D6490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CellType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() != </w:t>
      </w:r>
      <w:r w:rsidRPr="004D64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ellType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4D64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STRING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 {</w:t>
      </w:r>
    </w:p>
    <w:p w14:paraId="560C5367" w14:textId="77777777" w:rsidR="004D6490" w:rsidRPr="004D6490" w:rsidRDefault="004D6490" w:rsidP="00AA2EF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        </w:t>
      </w:r>
      <w:r w:rsidRPr="004D649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return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4D6490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errorFormatMachineID"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</w:p>
    <w:p w14:paraId="31E87979" w14:textId="77777777" w:rsidR="004D6490" w:rsidRPr="004D6490" w:rsidRDefault="004D6490" w:rsidP="00AA2EF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    } </w:t>
      </w:r>
      <w:r w:rsidRPr="004D649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else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4D649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4D64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ow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4D6490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Cell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4D6490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.</w:t>
      </w:r>
      <w:r w:rsidRPr="004D6490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CellType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() == </w:t>
      </w:r>
      <w:r w:rsidRPr="004D6490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null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|| </w:t>
      </w:r>
      <w:r w:rsidRPr="004D64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ow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4D6490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Cell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4D6490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.</w:t>
      </w:r>
      <w:r w:rsidRPr="004D6490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CellType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() == </w:t>
      </w:r>
      <w:r w:rsidRPr="004D6490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null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|| </w:t>
      </w:r>
      <w:r w:rsidRPr="004D64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ow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4D6490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Cell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4D6490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.</w:t>
      </w:r>
      <w:r w:rsidRPr="004D6490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CellType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() == </w:t>
      </w:r>
      <w:r w:rsidRPr="004D6490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null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|| </w:t>
      </w:r>
      <w:r w:rsidRPr="004D64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ow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4D6490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Cell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4D6490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3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.</w:t>
      </w:r>
      <w:r w:rsidRPr="004D6490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CellType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() == </w:t>
      </w:r>
      <w:r w:rsidRPr="004D6490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null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|| </w:t>
      </w:r>
      <w:r w:rsidRPr="004D64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row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4D6490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Cell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4D6490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4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.</w:t>
      </w:r>
      <w:r w:rsidRPr="004D6490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CellType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() == </w:t>
      </w:r>
      <w:r w:rsidRPr="004D6490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null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{</w:t>
      </w:r>
    </w:p>
    <w:p w14:paraId="3E88F5BE" w14:textId="77777777" w:rsidR="004D6490" w:rsidRPr="004D6490" w:rsidRDefault="004D6490" w:rsidP="00AA2EF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        </w:t>
      </w:r>
      <w:r w:rsidRPr="004D649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return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4D6490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errorNull"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</w:p>
    <w:p w14:paraId="27484B3F" w14:textId="77777777" w:rsidR="004D6490" w:rsidRPr="004D6490" w:rsidRDefault="004D6490" w:rsidP="00AA2EF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              }</w:t>
      </w:r>
    </w:p>
    <w:p w14:paraId="1B7B85D5" w14:textId="77777777" w:rsidR="004D6490" w:rsidRPr="004D6490" w:rsidRDefault="004D6490" w:rsidP="00AA2EF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          }</w:t>
      </w:r>
    </w:p>
    <w:p w14:paraId="6CC9FCF7" w14:textId="77777777" w:rsidR="004D6490" w:rsidRPr="004D6490" w:rsidRDefault="004D6490" w:rsidP="00AA2EF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</w:t>
      </w:r>
      <w:r w:rsidRPr="004D64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workbook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4D6490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lose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;</w:t>
      </w:r>
    </w:p>
    <w:p w14:paraId="1BFA7F9A" w14:textId="77777777" w:rsidR="004D6490" w:rsidRPr="004D6490" w:rsidRDefault="004D6490" w:rsidP="00AA2EF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lastRenderedPageBreak/>
        <w:t xml:space="preserve">            </w:t>
      </w:r>
      <w:r w:rsidRPr="004D649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return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4D6490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success"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</w:p>
    <w:p w14:paraId="73FDF1C3" w14:textId="77777777" w:rsidR="004D6490" w:rsidRPr="004D6490" w:rsidRDefault="004D6490" w:rsidP="00AA2EF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      }</w:t>
      </w:r>
    </w:p>
    <w:p w14:paraId="7030B63B" w14:textId="77777777" w:rsidR="004D6490" w:rsidRPr="004D6490" w:rsidRDefault="004D6490" w:rsidP="00AA2EF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</w:t>
      </w:r>
      <w:r w:rsidRPr="004D649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catch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(</w:t>
      </w:r>
      <w:r w:rsidRPr="004D6490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Exception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4D6490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e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{</w:t>
      </w:r>
    </w:p>
    <w:p w14:paraId="17CBE0F5" w14:textId="77777777" w:rsidR="004D6490" w:rsidRPr="004D6490" w:rsidRDefault="004D6490" w:rsidP="00AA2EF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</w:t>
      </w:r>
      <w:r w:rsidRPr="004D6490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return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4D6490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errorURL"</w:t>
      </w: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</w:p>
    <w:p w14:paraId="0381E3A9" w14:textId="77777777" w:rsidR="004D6490" w:rsidRPr="004D6490" w:rsidRDefault="004D6490" w:rsidP="00AA2EF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      }</w:t>
      </w:r>
    </w:p>
    <w:p w14:paraId="290776E7" w14:textId="77777777" w:rsidR="004D6490" w:rsidRPr="004D6490" w:rsidRDefault="004D6490" w:rsidP="00AA2EF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  }</w:t>
      </w:r>
    </w:p>
    <w:p w14:paraId="1E6951B7" w14:textId="77777777" w:rsidR="004D6490" w:rsidRPr="004D6490" w:rsidRDefault="004D6490" w:rsidP="00AA2EF3">
      <w:pPr>
        <w:shd w:val="clear" w:color="auto" w:fill="1E1E1E"/>
        <w:spacing w:after="0" w:line="285" w:lineRule="atLeast"/>
        <w:ind w:left="72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4D6490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}</w:t>
      </w:r>
    </w:p>
    <w:p w14:paraId="26C09917" w14:textId="77777777" w:rsidR="004D6490" w:rsidRDefault="004D6490" w:rsidP="004D6490">
      <w:pPr>
        <w:pStyle w:val="oancuaDanhsach"/>
      </w:pPr>
    </w:p>
    <w:p w14:paraId="5B5AD285" w14:textId="1C5F735F" w:rsidR="004B25AE" w:rsidRPr="00AA2EF3" w:rsidRDefault="004D6490" w:rsidP="00AA2EF3">
      <w:pPr>
        <w:pStyle w:val="oancuaDanhsach"/>
        <w:numPr>
          <w:ilvl w:val="0"/>
          <w:numId w:val="7"/>
        </w:numPr>
        <w:rPr>
          <w:b/>
          <w:bCs/>
          <w:sz w:val="24"/>
          <w:szCs w:val="24"/>
        </w:rPr>
      </w:pPr>
      <w:r w:rsidRPr="00AA2EF3">
        <w:rPr>
          <w:b/>
          <w:bCs/>
          <w:sz w:val="24"/>
          <w:szCs w:val="24"/>
        </w:rPr>
        <w:t>Lớp kiểm thử CheckFileExcelTest</w:t>
      </w:r>
    </w:p>
    <w:p w14:paraId="269AD162" w14:textId="541F5F77" w:rsidR="004D6490" w:rsidRDefault="004D6490" w:rsidP="004D6490">
      <w:pPr>
        <w:pStyle w:val="oancuaDanhsach"/>
      </w:pPr>
      <w:r>
        <w:t xml:space="preserve">Public void testReadFileDataFit(); \\ Hàm này </w:t>
      </w:r>
      <w:r w:rsidR="00771CAB">
        <w:t>kiểm tra file có phù hợp không</w:t>
      </w:r>
    </w:p>
    <w:p w14:paraId="380D6379" w14:textId="4E98066C" w:rsidR="00771CAB" w:rsidRDefault="00771CAB" w:rsidP="00771CAB">
      <w:pPr>
        <w:pStyle w:val="oancuaDanhsach"/>
      </w:pPr>
      <w:r>
        <w:t>Public void testReadFileDataErrorDay(); \\ Hàm này kiểm tra file bị lỗi định dạng ngày</w:t>
      </w:r>
    </w:p>
    <w:p w14:paraId="3D5AF846" w14:textId="25908EDF" w:rsidR="00771CAB" w:rsidRDefault="00771CAB" w:rsidP="00771CAB">
      <w:pPr>
        <w:pStyle w:val="oancuaDanhsach"/>
      </w:pPr>
      <w:r>
        <w:t>Public void testReadFileDataErrorTime(); \\ Hàm này kiểm tra file bị lỗi định dạng giờ</w:t>
      </w:r>
    </w:p>
    <w:p w14:paraId="3F796DA5" w14:textId="36BF1A2C" w:rsidR="00771CAB" w:rsidRDefault="00771CAB" w:rsidP="00771CAB">
      <w:pPr>
        <w:pStyle w:val="oancuaDanhsach"/>
      </w:pPr>
      <w:r>
        <w:t>Public void testReadFileData</w:t>
      </w:r>
      <w:r w:rsidR="00193956">
        <w:t>ErrorType</w:t>
      </w:r>
      <w:r>
        <w:t>(); \\ Hàm này kiểm tra file có phù hợp không</w:t>
      </w:r>
    </w:p>
    <w:p w14:paraId="29660BD2" w14:textId="1D464A68" w:rsidR="00771CAB" w:rsidRDefault="00771CAB" w:rsidP="00771CAB">
      <w:pPr>
        <w:pStyle w:val="oancuaDanhsach"/>
      </w:pPr>
      <w:r>
        <w:t>Public void testReadFileData</w:t>
      </w:r>
      <w:r w:rsidR="00193956">
        <w:t>ErrorMachineID</w:t>
      </w:r>
      <w:r>
        <w:t>(); \\ Hàm này kiểm tra file có phù hợp không</w:t>
      </w:r>
    </w:p>
    <w:p w14:paraId="4D32BFAD" w14:textId="1B6948DE" w:rsidR="00771CAB" w:rsidRDefault="00771CAB" w:rsidP="00771CAB">
      <w:pPr>
        <w:pStyle w:val="oancuaDanhsach"/>
      </w:pPr>
      <w:r>
        <w:t>Public void testReadFileData</w:t>
      </w:r>
      <w:r w:rsidR="00193956">
        <w:t>ErrorURL</w:t>
      </w:r>
      <w:r>
        <w:t>(); \\ Hàm này kiểm tra file có phù hợp không</w:t>
      </w:r>
    </w:p>
    <w:p w14:paraId="28F0538F" w14:textId="58ED2774" w:rsidR="00771CAB" w:rsidRDefault="00771CAB" w:rsidP="00771CAB">
      <w:pPr>
        <w:pStyle w:val="oancuaDanhsach"/>
      </w:pPr>
      <w:r>
        <w:t>Public void testReadFileData</w:t>
      </w:r>
      <w:r w:rsidR="00193956">
        <w:t>MaNV</w:t>
      </w:r>
      <w:r>
        <w:t>(); \\ Hàm này kiểm tra file có phù hợp không</w:t>
      </w:r>
    </w:p>
    <w:p w14:paraId="7196676C" w14:textId="788248E1" w:rsidR="00807944" w:rsidRDefault="00880DD6" w:rsidP="00771CAB">
      <w:pPr>
        <w:pStyle w:val="oancuaDanhsach"/>
      </w:pPr>
      <w:r>
        <w:t>Danh sách T</w:t>
      </w:r>
      <w:r w:rsidR="00807944">
        <w:t>est ca</w:t>
      </w:r>
      <w:r>
        <w:t>se</w:t>
      </w:r>
    </w:p>
    <w:p w14:paraId="6BD7DF8F" w14:textId="77777777" w:rsidR="00880DD6" w:rsidRDefault="00880DD6" w:rsidP="00771CAB">
      <w:pPr>
        <w:pStyle w:val="oancuaDanhsach"/>
      </w:pPr>
    </w:p>
    <w:tbl>
      <w:tblPr>
        <w:tblW w:w="9344" w:type="dxa"/>
        <w:tblInd w:w="71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2990"/>
        <w:gridCol w:w="2566"/>
        <w:gridCol w:w="2512"/>
      </w:tblGrid>
      <w:tr w:rsidR="00807944" w:rsidRPr="005D4885" w14:paraId="5DEC5A1F" w14:textId="77777777" w:rsidTr="00AA2EF3">
        <w:trPr>
          <w:trHeight w:val="300"/>
        </w:trPr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39727718" w14:textId="4BFC7875" w:rsidR="00807944" w:rsidRPr="005D4885" w:rsidRDefault="00807944" w:rsidP="00814FC3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Mã </w:t>
            </w:r>
            <w:r w:rsidR="00880DD6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Test</w:t>
            </w: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case </w:t>
            </w:r>
          </w:p>
        </w:tc>
        <w:tc>
          <w:tcPr>
            <w:tcW w:w="2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4FB486" w14:textId="1A376395" w:rsidR="00807944" w:rsidRPr="005D4885" w:rsidRDefault="00880DD6" w:rsidP="00814FC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T</w:t>
            </w:r>
            <w:r w:rsidR="00807944"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C001 </w:t>
            </w:r>
          </w:p>
        </w:tc>
        <w:tc>
          <w:tcPr>
            <w:tcW w:w="2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CD6C98" w14:textId="23C9797B" w:rsidR="00807944" w:rsidRPr="005D4885" w:rsidRDefault="00807944" w:rsidP="00814FC3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Tên </w:t>
            </w:r>
            <w:r w:rsidR="00880DD6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Test</w:t>
            </w: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 case </w:t>
            </w:r>
          </w:p>
        </w:tc>
        <w:tc>
          <w:tcPr>
            <w:tcW w:w="2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CBDD0F" w14:textId="027DEA35" w:rsidR="00807944" w:rsidRPr="005D4885" w:rsidRDefault="00880DD6" w:rsidP="00814FC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Nhập đường dẫn file hơp lệ</w:t>
            </w:r>
          </w:p>
        </w:tc>
      </w:tr>
      <w:tr w:rsidR="00807944" w:rsidRPr="005D4885" w14:paraId="6C14D0F1" w14:textId="77777777" w:rsidTr="00AA2EF3">
        <w:trPr>
          <w:trHeight w:val="300"/>
        </w:trPr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4F4A30A7" w14:textId="77777777" w:rsidR="00807944" w:rsidRPr="005D4885" w:rsidRDefault="00807944" w:rsidP="00814FC3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Tác nhân </w:t>
            </w:r>
          </w:p>
        </w:tc>
        <w:tc>
          <w:tcPr>
            <w:tcW w:w="806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3944E4" w14:textId="77777777" w:rsidR="00807944" w:rsidRPr="005D4885" w:rsidRDefault="00807944" w:rsidP="00814FC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Quản lý nhân sự </w:t>
            </w:r>
          </w:p>
        </w:tc>
      </w:tr>
      <w:tr w:rsidR="00807944" w:rsidRPr="005D4885" w14:paraId="76AA3A78" w14:textId="77777777" w:rsidTr="00AA2EF3">
        <w:trPr>
          <w:trHeight w:val="300"/>
        </w:trPr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75A09FF7" w14:textId="77777777" w:rsidR="00807944" w:rsidRPr="005D4885" w:rsidRDefault="00807944" w:rsidP="00814FC3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Tiền điều kiện </w:t>
            </w:r>
          </w:p>
        </w:tc>
        <w:tc>
          <w:tcPr>
            <w:tcW w:w="806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25AEA8" w14:textId="77777777" w:rsidR="00807944" w:rsidRPr="005D4885" w:rsidRDefault="00807944" w:rsidP="00814FC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Đã đăng nhập với vai trò quản lý nhân sự </w:t>
            </w:r>
          </w:p>
        </w:tc>
      </w:tr>
      <w:tr w:rsidR="00807944" w:rsidRPr="005D4885" w14:paraId="0FAA48EA" w14:textId="77777777" w:rsidTr="00AA2EF3">
        <w:trPr>
          <w:trHeight w:val="345"/>
        </w:trPr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5CAA482E" w14:textId="77777777" w:rsidR="00807944" w:rsidRPr="005D4885" w:rsidRDefault="00807944" w:rsidP="00814FC3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Hậu điều kiện </w:t>
            </w:r>
          </w:p>
        </w:tc>
        <w:tc>
          <w:tcPr>
            <w:tcW w:w="806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B9FE1E8" w14:textId="77777777" w:rsidR="00807944" w:rsidRPr="005D4885" w:rsidRDefault="00807944" w:rsidP="00814FC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Không </w:t>
            </w:r>
          </w:p>
        </w:tc>
      </w:tr>
    </w:tbl>
    <w:tbl>
      <w:tblPr>
        <w:tblpPr w:leftFromText="180" w:rightFromText="180" w:vertAnchor="text" w:horzAnchor="page" w:tblpX="2125" w:tblpY="110"/>
        <w:tblOverlap w:val="never"/>
        <w:tblW w:w="934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0"/>
        <w:gridCol w:w="1042"/>
        <w:gridCol w:w="4370"/>
        <w:gridCol w:w="1028"/>
        <w:gridCol w:w="2384"/>
      </w:tblGrid>
      <w:tr w:rsidR="00880DD6" w:rsidRPr="005D4885" w14:paraId="08A0D998" w14:textId="23972182" w:rsidTr="00AA2EF3">
        <w:trPr>
          <w:trHeight w:val="300"/>
        </w:trPr>
        <w:tc>
          <w:tcPr>
            <w:tcW w:w="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  <w:hideMark/>
          </w:tcPr>
          <w:p w14:paraId="4F327E59" w14:textId="77777777" w:rsidR="00880DD6" w:rsidRPr="005D4885" w:rsidRDefault="00880DD6" w:rsidP="00AA2EF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STT 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  <w:hideMark/>
          </w:tcPr>
          <w:p w14:paraId="5F25EF33" w14:textId="77777777" w:rsidR="00880DD6" w:rsidRPr="005D4885" w:rsidRDefault="00880DD6" w:rsidP="00AA2EF3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Thực hiện bởi </w:t>
            </w:r>
          </w:p>
        </w:tc>
        <w:tc>
          <w:tcPr>
            <w:tcW w:w="4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  <w:hideMark/>
          </w:tcPr>
          <w:p w14:paraId="4D5673AF" w14:textId="77777777" w:rsidR="00880DD6" w:rsidRPr="005D4885" w:rsidRDefault="00880DD6" w:rsidP="00AA2EF3">
            <w:pPr>
              <w:spacing w:after="0" w:line="240" w:lineRule="auto"/>
              <w:ind w:left="540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Hành động </w:t>
            </w:r>
          </w:p>
        </w:tc>
        <w:tc>
          <w:tcPr>
            <w:tcW w:w="10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</w:tcPr>
          <w:p w14:paraId="25ED9ECE" w14:textId="70D3EC45" w:rsidR="00880DD6" w:rsidRPr="005D4885" w:rsidRDefault="00880DD6" w:rsidP="00AA2EF3">
            <w:pPr>
              <w:spacing w:after="0" w:line="240" w:lineRule="auto"/>
              <w:textAlignment w:val="baseline"/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</w:pPr>
            <w:r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Pass/Fail</w:t>
            </w:r>
          </w:p>
        </w:tc>
        <w:tc>
          <w:tcPr>
            <w:tcW w:w="23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</w:tcPr>
          <w:p w14:paraId="77ED4D31" w14:textId="204CEDAA" w:rsidR="00880DD6" w:rsidRPr="005D4885" w:rsidRDefault="00880DD6" w:rsidP="00AA2EF3">
            <w:pPr>
              <w:spacing w:after="0" w:line="240" w:lineRule="auto"/>
              <w:ind w:left="540"/>
              <w:jc w:val="center"/>
              <w:textAlignment w:val="baseline"/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</w:pPr>
            <w:r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Ghi chú</w:t>
            </w:r>
          </w:p>
        </w:tc>
      </w:tr>
      <w:tr w:rsidR="00880DD6" w:rsidRPr="005D4885" w14:paraId="0CDE042E" w14:textId="65B75040" w:rsidTr="00AA2EF3">
        <w:trPr>
          <w:trHeight w:val="300"/>
        </w:trPr>
        <w:tc>
          <w:tcPr>
            <w:tcW w:w="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DC8479B" w14:textId="022F0AA8" w:rsidR="00880DD6" w:rsidRPr="005D4885" w:rsidRDefault="00880DD6" w:rsidP="00AA2EF3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1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76FBF4E" w14:textId="60381A54" w:rsidR="00880DD6" w:rsidRPr="005D4885" w:rsidRDefault="00880DD6" w:rsidP="00AA2EF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Người quản lý </w:t>
            </w:r>
          </w:p>
        </w:tc>
        <w:tc>
          <w:tcPr>
            <w:tcW w:w="4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050ADD72" w14:textId="0BC8F164" w:rsidR="00880DD6" w:rsidRPr="005D4885" w:rsidRDefault="00880DD6" w:rsidP="00AA2EF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Nhập đường dẫn có file dữ liệu hợp lệ</w:t>
            </w:r>
          </w:p>
        </w:tc>
        <w:tc>
          <w:tcPr>
            <w:tcW w:w="10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A42CD0F" w14:textId="42A276D8" w:rsidR="00880DD6" w:rsidRDefault="00880DD6" w:rsidP="00AA2EF3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Pass</w:t>
            </w:r>
          </w:p>
        </w:tc>
        <w:tc>
          <w:tcPr>
            <w:tcW w:w="23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48EA667" w14:textId="77777777" w:rsidR="00880DD6" w:rsidRDefault="00880DD6" w:rsidP="00AA2EF3">
            <w:pPr>
              <w:spacing w:after="0" w:line="240" w:lineRule="auto"/>
              <w:textAlignment w:val="baseline"/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</w:pPr>
          </w:p>
        </w:tc>
      </w:tr>
      <w:tr w:rsidR="00880DD6" w:rsidRPr="005D4885" w14:paraId="4C59B150" w14:textId="2F92A0A0" w:rsidTr="00AA2EF3">
        <w:trPr>
          <w:trHeight w:val="300"/>
        </w:trPr>
        <w:tc>
          <w:tcPr>
            <w:tcW w:w="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C53212B" w14:textId="29B96164" w:rsidR="00880DD6" w:rsidRPr="005D4885" w:rsidRDefault="00880DD6" w:rsidP="00AA2EF3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2</w:t>
            </w:r>
            <w:r w:rsidRPr="005D4885"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 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C2C3AE6" w14:textId="77777777" w:rsidR="00880DD6" w:rsidRPr="005D4885" w:rsidRDefault="00880DD6" w:rsidP="00AA2EF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Hệ thống </w:t>
            </w:r>
          </w:p>
        </w:tc>
        <w:tc>
          <w:tcPr>
            <w:tcW w:w="4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7DC5FF3" w14:textId="2802CABC" w:rsidR="00880DD6" w:rsidRPr="005D4885" w:rsidRDefault="00880DD6" w:rsidP="00AA2EF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Trả về thông báo thành công</w:t>
            </w:r>
          </w:p>
        </w:tc>
        <w:tc>
          <w:tcPr>
            <w:tcW w:w="10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9BAFBC0" w14:textId="2999D7BC" w:rsidR="00880DD6" w:rsidRDefault="00880DD6" w:rsidP="00AA2EF3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Pass</w:t>
            </w:r>
          </w:p>
        </w:tc>
        <w:tc>
          <w:tcPr>
            <w:tcW w:w="23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728E07C" w14:textId="77777777" w:rsidR="00880DD6" w:rsidRDefault="00880DD6" w:rsidP="00AA2EF3">
            <w:pPr>
              <w:spacing w:after="0" w:line="240" w:lineRule="auto"/>
              <w:textAlignment w:val="baseline"/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</w:pPr>
          </w:p>
        </w:tc>
      </w:tr>
    </w:tbl>
    <w:p w14:paraId="24AFEADB" w14:textId="77777777" w:rsidR="00880DD6" w:rsidRDefault="00880DD6" w:rsidP="00AA2EF3">
      <w:pPr>
        <w:pStyle w:val="oancuaDanhsach"/>
        <w:ind w:left="1432"/>
      </w:pPr>
    </w:p>
    <w:tbl>
      <w:tblPr>
        <w:tblW w:w="9344" w:type="dxa"/>
        <w:tblInd w:w="71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2990"/>
        <w:gridCol w:w="2566"/>
        <w:gridCol w:w="2512"/>
      </w:tblGrid>
      <w:tr w:rsidR="00880DD6" w:rsidRPr="005D4885" w14:paraId="4D5C1916" w14:textId="77777777" w:rsidTr="00AA2EF3">
        <w:trPr>
          <w:trHeight w:val="300"/>
        </w:trPr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0BD1A10A" w14:textId="77777777" w:rsidR="00880DD6" w:rsidRPr="005D4885" w:rsidRDefault="00880DD6" w:rsidP="00814FC3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Mã </w:t>
            </w:r>
            <w:r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Test</w:t>
            </w: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case </w:t>
            </w:r>
          </w:p>
        </w:tc>
        <w:tc>
          <w:tcPr>
            <w:tcW w:w="2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1BA912" w14:textId="27E9C6C2" w:rsidR="00880DD6" w:rsidRPr="005D4885" w:rsidRDefault="00880DD6" w:rsidP="00814FC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T</w:t>
            </w: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C00</w:t>
            </w:r>
            <w:r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2</w:t>
            </w:r>
          </w:p>
        </w:tc>
        <w:tc>
          <w:tcPr>
            <w:tcW w:w="2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31C000" w14:textId="77777777" w:rsidR="00880DD6" w:rsidRPr="005D4885" w:rsidRDefault="00880DD6" w:rsidP="00814FC3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Tên </w:t>
            </w:r>
            <w:r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Test</w:t>
            </w: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 case </w:t>
            </w:r>
          </w:p>
        </w:tc>
        <w:tc>
          <w:tcPr>
            <w:tcW w:w="2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9F9D22" w14:textId="1A742D9F" w:rsidR="00880DD6" w:rsidRPr="005D4885" w:rsidRDefault="00880DD6" w:rsidP="00814FC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Nhập đường dẫn file bị lỗi định dạng ngày</w:t>
            </w:r>
          </w:p>
        </w:tc>
      </w:tr>
      <w:tr w:rsidR="00880DD6" w:rsidRPr="005D4885" w14:paraId="0B18403F" w14:textId="77777777" w:rsidTr="00AA2EF3">
        <w:trPr>
          <w:trHeight w:val="300"/>
        </w:trPr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613B4505" w14:textId="77777777" w:rsidR="00880DD6" w:rsidRPr="005D4885" w:rsidRDefault="00880DD6" w:rsidP="00814FC3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Tác nhân </w:t>
            </w:r>
          </w:p>
        </w:tc>
        <w:tc>
          <w:tcPr>
            <w:tcW w:w="806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D3BD77" w14:textId="77777777" w:rsidR="00880DD6" w:rsidRPr="005D4885" w:rsidRDefault="00880DD6" w:rsidP="00814FC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Quản lý nhân sự </w:t>
            </w:r>
          </w:p>
        </w:tc>
      </w:tr>
      <w:tr w:rsidR="00880DD6" w:rsidRPr="005D4885" w14:paraId="687F6378" w14:textId="77777777" w:rsidTr="00AA2EF3">
        <w:trPr>
          <w:trHeight w:val="300"/>
        </w:trPr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3C656556" w14:textId="77777777" w:rsidR="00880DD6" w:rsidRPr="005D4885" w:rsidRDefault="00880DD6" w:rsidP="00814FC3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Tiền điều kiện </w:t>
            </w:r>
          </w:p>
        </w:tc>
        <w:tc>
          <w:tcPr>
            <w:tcW w:w="806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ED73C7" w14:textId="77777777" w:rsidR="00880DD6" w:rsidRPr="005D4885" w:rsidRDefault="00880DD6" w:rsidP="00814FC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Đã đăng nhập với vai trò quản lý nhân sự </w:t>
            </w:r>
          </w:p>
        </w:tc>
      </w:tr>
      <w:tr w:rsidR="00880DD6" w:rsidRPr="005D4885" w14:paraId="3E5590E3" w14:textId="77777777" w:rsidTr="00AA2EF3">
        <w:trPr>
          <w:trHeight w:val="345"/>
        </w:trPr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7A17EC0D" w14:textId="77777777" w:rsidR="00880DD6" w:rsidRPr="005D4885" w:rsidRDefault="00880DD6" w:rsidP="00814FC3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Hậu điều kiện </w:t>
            </w:r>
          </w:p>
        </w:tc>
        <w:tc>
          <w:tcPr>
            <w:tcW w:w="806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2C7996D" w14:textId="77777777" w:rsidR="00880DD6" w:rsidRPr="005D4885" w:rsidRDefault="00880DD6" w:rsidP="00814FC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Không </w:t>
            </w:r>
          </w:p>
        </w:tc>
      </w:tr>
    </w:tbl>
    <w:tbl>
      <w:tblPr>
        <w:tblpPr w:leftFromText="180" w:rightFromText="180" w:vertAnchor="text" w:horzAnchor="page" w:tblpX="2185" w:tblpY="110"/>
        <w:tblOverlap w:val="never"/>
        <w:tblW w:w="934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0"/>
        <w:gridCol w:w="1042"/>
        <w:gridCol w:w="4370"/>
        <w:gridCol w:w="1028"/>
        <w:gridCol w:w="2384"/>
      </w:tblGrid>
      <w:tr w:rsidR="00880DD6" w:rsidRPr="005D4885" w14:paraId="59627D16" w14:textId="77777777" w:rsidTr="00AA2EF3">
        <w:trPr>
          <w:trHeight w:val="300"/>
        </w:trPr>
        <w:tc>
          <w:tcPr>
            <w:tcW w:w="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  <w:hideMark/>
          </w:tcPr>
          <w:p w14:paraId="73A42756" w14:textId="77777777" w:rsidR="00880DD6" w:rsidRPr="005D4885" w:rsidRDefault="00880DD6" w:rsidP="00AA2EF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STT 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  <w:hideMark/>
          </w:tcPr>
          <w:p w14:paraId="7B85FB09" w14:textId="77777777" w:rsidR="00880DD6" w:rsidRPr="005D4885" w:rsidRDefault="00880DD6" w:rsidP="00AA2EF3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Thực hiện bởi </w:t>
            </w:r>
          </w:p>
        </w:tc>
        <w:tc>
          <w:tcPr>
            <w:tcW w:w="4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  <w:hideMark/>
          </w:tcPr>
          <w:p w14:paraId="5DFC7E94" w14:textId="77777777" w:rsidR="00880DD6" w:rsidRPr="005D4885" w:rsidRDefault="00880DD6" w:rsidP="00AA2EF3">
            <w:pPr>
              <w:spacing w:after="0" w:line="240" w:lineRule="auto"/>
              <w:ind w:left="540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Hành động </w:t>
            </w:r>
          </w:p>
        </w:tc>
        <w:tc>
          <w:tcPr>
            <w:tcW w:w="10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</w:tcPr>
          <w:p w14:paraId="3A90ECC7" w14:textId="77777777" w:rsidR="00880DD6" w:rsidRPr="005D4885" w:rsidRDefault="00880DD6" w:rsidP="00AA2EF3">
            <w:pPr>
              <w:spacing w:after="0" w:line="240" w:lineRule="auto"/>
              <w:textAlignment w:val="baseline"/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</w:pPr>
            <w:r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Pass/Fail</w:t>
            </w:r>
          </w:p>
        </w:tc>
        <w:tc>
          <w:tcPr>
            <w:tcW w:w="23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</w:tcPr>
          <w:p w14:paraId="64D84F2E" w14:textId="77777777" w:rsidR="00880DD6" w:rsidRPr="005D4885" w:rsidRDefault="00880DD6" w:rsidP="00AA2EF3">
            <w:pPr>
              <w:spacing w:after="0" w:line="240" w:lineRule="auto"/>
              <w:ind w:left="540"/>
              <w:jc w:val="center"/>
              <w:textAlignment w:val="baseline"/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</w:pPr>
            <w:r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Ghi chú</w:t>
            </w:r>
          </w:p>
        </w:tc>
      </w:tr>
      <w:tr w:rsidR="00880DD6" w:rsidRPr="005D4885" w14:paraId="492882EA" w14:textId="77777777" w:rsidTr="00AA2EF3">
        <w:trPr>
          <w:trHeight w:val="594"/>
        </w:trPr>
        <w:tc>
          <w:tcPr>
            <w:tcW w:w="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265ABFB" w14:textId="77777777" w:rsidR="00880DD6" w:rsidRPr="005D4885" w:rsidRDefault="00880DD6" w:rsidP="00AA2EF3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1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018380BF" w14:textId="77777777" w:rsidR="00880DD6" w:rsidRPr="005D4885" w:rsidRDefault="00880DD6" w:rsidP="00AA2EF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Người quản lý </w:t>
            </w:r>
          </w:p>
        </w:tc>
        <w:tc>
          <w:tcPr>
            <w:tcW w:w="4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CEEDA95" w14:textId="0203512D" w:rsidR="00880DD6" w:rsidRPr="005D4885" w:rsidRDefault="00880DD6" w:rsidP="00AA2EF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Nhập đường dẫn có file lỗi định dạng ngày</w:t>
            </w:r>
          </w:p>
        </w:tc>
        <w:tc>
          <w:tcPr>
            <w:tcW w:w="10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2444CA3" w14:textId="77777777" w:rsidR="00880DD6" w:rsidRDefault="00880DD6" w:rsidP="00AA2EF3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Pass</w:t>
            </w:r>
          </w:p>
        </w:tc>
        <w:tc>
          <w:tcPr>
            <w:tcW w:w="23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13CEBA1" w14:textId="77777777" w:rsidR="00880DD6" w:rsidRDefault="00880DD6" w:rsidP="00AA2EF3">
            <w:pPr>
              <w:spacing w:after="0" w:line="240" w:lineRule="auto"/>
              <w:textAlignment w:val="baseline"/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</w:pPr>
          </w:p>
        </w:tc>
      </w:tr>
      <w:tr w:rsidR="00880DD6" w:rsidRPr="005D4885" w14:paraId="470B86E0" w14:textId="77777777" w:rsidTr="00AA2EF3">
        <w:trPr>
          <w:trHeight w:val="300"/>
        </w:trPr>
        <w:tc>
          <w:tcPr>
            <w:tcW w:w="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2331590" w14:textId="77777777" w:rsidR="00880DD6" w:rsidRPr="005D4885" w:rsidRDefault="00880DD6" w:rsidP="00AA2EF3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2</w:t>
            </w:r>
            <w:r w:rsidRPr="005D4885"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 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CCF04E2" w14:textId="77777777" w:rsidR="00880DD6" w:rsidRPr="005D4885" w:rsidRDefault="00880DD6" w:rsidP="00AA2EF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Hệ thống </w:t>
            </w:r>
          </w:p>
        </w:tc>
        <w:tc>
          <w:tcPr>
            <w:tcW w:w="4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CFB4E8E" w14:textId="48AEEC17" w:rsidR="00880DD6" w:rsidRPr="005D4885" w:rsidRDefault="00880DD6" w:rsidP="00AA2EF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Trả về thông báo file import bị lỗi ngày</w:t>
            </w:r>
          </w:p>
        </w:tc>
        <w:tc>
          <w:tcPr>
            <w:tcW w:w="10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3001928D" w14:textId="77777777" w:rsidR="00880DD6" w:rsidRDefault="00880DD6" w:rsidP="00AA2EF3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Pass</w:t>
            </w:r>
          </w:p>
        </w:tc>
        <w:tc>
          <w:tcPr>
            <w:tcW w:w="23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75FF374" w14:textId="77777777" w:rsidR="00880DD6" w:rsidRDefault="00880DD6" w:rsidP="00AA2EF3">
            <w:pPr>
              <w:spacing w:after="0" w:line="240" w:lineRule="auto"/>
              <w:textAlignment w:val="baseline"/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</w:pPr>
          </w:p>
        </w:tc>
      </w:tr>
    </w:tbl>
    <w:p w14:paraId="1186B5FE" w14:textId="77777777" w:rsidR="00880DD6" w:rsidRDefault="00880DD6" w:rsidP="00AA2EF3">
      <w:pPr>
        <w:pStyle w:val="oancuaDanhsach"/>
        <w:ind w:left="1432"/>
      </w:pPr>
    </w:p>
    <w:p w14:paraId="520D55FE" w14:textId="77777777" w:rsidR="00880DD6" w:rsidRDefault="00880DD6" w:rsidP="00AA2EF3">
      <w:pPr>
        <w:pStyle w:val="oancuaDanhsach"/>
        <w:ind w:left="1432"/>
      </w:pPr>
    </w:p>
    <w:p w14:paraId="3E227F91" w14:textId="77777777" w:rsidR="00880DD6" w:rsidRDefault="00880DD6" w:rsidP="00AA2EF3">
      <w:pPr>
        <w:pStyle w:val="oancuaDanhsach"/>
        <w:ind w:left="1432"/>
      </w:pPr>
    </w:p>
    <w:p w14:paraId="170BBC76" w14:textId="77777777" w:rsidR="00880DD6" w:rsidRDefault="00880DD6" w:rsidP="00AA2EF3">
      <w:pPr>
        <w:pStyle w:val="oancuaDanhsach"/>
        <w:ind w:left="1432"/>
      </w:pPr>
    </w:p>
    <w:tbl>
      <w:tblPr>
        <w:tblW w:w="9344" w:type="dxa"/>
        <w:tblInd w:w="71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2990"/>
        <w:gridCol w:w="2566"/>
        <w:gridCol w:w="2512"/>
      </w:tblGrid>
      <w:tr w:rsidR="00880DD6" w:rsidRPr="005D4885" w14:paraId="1B1B690D" w14:textId="77777777" w:rsidTr="00AA2EF3">
        <w:trPr>
          <w:trHeight w:val="300"/>
        </w:trPr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78007A55" w14:textId="77777777" w:rsidR="00880DD6" w:rsidRPr="005D4885" w:rsidRDefault="00880DD6" w:rsidP="00814FC3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Mã </w:t>
            </w:r>
            <w:r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Test</w:t>
            </w: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case </w:t>
            </w:r>
          </w:p>
        </w:tc>
        <w:tc>
          <w:tcPr>
            <w:tcW w:w="2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61FD66" w14:textId="7391A526" w:rsidR="00880DD6" w:rsidRPr="005D4885" w:rsidRDefault="00880DD6" w:rsidP="00814FC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T</w:t>
            </w: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C00</w:t>
            </w:r>
            <w:r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3</w:t>
            </w:r>
          </w:p>
        </w:tc>
        <w:tc>
          <w:tcPr>
            <w:tcW w:w="2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B4308E5" w14:textId="77777777" w:rsidR="00880DD6" w:rsidRPr="005D4885" w:rsidRDefault="00880DD6" w:rsidP="00814FC3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Tên </w:t>
            </w:r>
            <w:r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Test</w:t>
            </w: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 case </w:t>
            </w:r>
          </w:p>
        </w:tc>
        <w:tc>
          <w:tcPr>
            <w:tcW w:w="2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5B9270A" w14:textId="2CC46558" w:rsidR="00880DD6" w:rsidRPr="005D4885" w:rsidRDefault="00880DD6" w:rsidP="00814FC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Nhập đường dẫn file bị lỗi định dạng giờ</w:t>
            </w:r>
          </w:p>
        </w:tc>
      </w:tr>
      <w:tr w:rsidR="00880DD6" w:rsidRPr="005D4885" w14:paraId="01D5AFC1" w14:textId="77777777" w:rsidTr="00AA2EF3">
        <w:trPr>
          <w:trHeight w:val="300"/>
        </w:trPr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0599D6F7" w14:textId="77777777" w:rsidR="00880DD6" w:rsidRPr="005D4885" w:rsidRDefault="00880DD6" w:rsidP="00814FC3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Tác nhân </w:t>
            </w:r>
          </w:p>
        </w:tc>
        <w:tc>
          <w:tcPr>
            <w:tcW w:w="806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9D880E4" w14:textId="77777777" w:rsidR="00880DD6" w:rsidRPr="005D4885" w:rsidRDefault="00880DD6" w:rsidP="00814FC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Quản lý nhân sự </w:t>
            </w:r>
          </w:p>
        </w:tc>
      </w:tr>
      <w:tr w:rsidR="00880DD6" w:rsidRPr="005D4885" w14:paraId="50E47A64" w14:textId="77777777" w:rsidTr="00AA2EF3">
        <w:trPr>
          <w:trHeight w:val="300"/>
        </w:trPr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7DC43B94" w14:textId="77777777" w:rsidR="00880DD6" w:rsidRPr="005D4885" w:rsidRDefault="00880DD6" w:rsidP="00814FC3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Tiền điều kiện </w:t>
            </w:r>
          </w:p>
        </w:tc>
        <w:tc>
          <w:tcPr>
            <w:tcW w:w="806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2E8D02" w14:textId="77777777" w:rsidR="00880DD6" w:rsidRPr="005D4885" w:rsidRDefault="00880DD6" w:rsidP="00814FC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Đã đăng nhập với vai trò quản lý nhân sự </w:t>
            </w:r>
          </w:p>
        </w:tc>
      </w:tr>
      <w:tr w:rsidR="00880DD6" w:rsidRPr="005D4885" w14:paraId="70CDF3E9" w14:textId="77777777" w:rsidTr="00AA2EF3">
        <w:trPr>
          <w:trHeight w:val="345"/>
        </w:trPr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6838211F" w14:textId="77777777" w:rsidR="00880DD6" w:rsidRPr="005D4885" w:rsidRDefault="00880DD6" w:rsidP="00814FC3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Hậu điều kiện </w:t>
            </w:r>
          </w:p>
        </w:tc>
        <w:tc>
          <w:tcPr>
            <w:tcW w:w="806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5B9773" w14:textId="77777777" w:rsidR="00880DD6" w:rsidRPr="005D4885" w:rsidRDefault="00880DD6" w:rsidP="00814FC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Không </w:t>
            </w:r>
          </w:p>
        </w:tc>
      </w:tr>
    </w:tbl>
    <w:tbl>
      <w:tblPr>
        <w:tblpPr w:leftFromText="180" w:rightFromText="180" w:vertAnchor="text" w:horzAnchor="page" w:tblpX="2197" w:tblpY="158"/>
        <w:tblOverlap w:val="never"/>
        <w:tblW w:w="934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0"/>
        <w:gridCol w:w="1042"/>
        <w:gridCol w:w="4370"/>
        <w:gridCol w:w="1028"/>
        <w:gridCol w:w="2384"/>
      </w:tblGrid>
      <w:tr w:rsidR="00880DD6" w:rsidRPr="005D4885" w14:paraId="25CB1582" w14:textId="77777777" w:rsidTr="00AA2EF3">
        <w:trPr>
          <w:trHeight w:val="300"/>
        </w:trPr>
        <w:tc>
          <w:tcPr>
            <w:tcW w:w="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  <w:hideMark/>
          </w:tcPr>
          <w:p w14:paraId="28132962" w14:textId="77777777" w:rsidR="00880DD6" w:rsidRPr="005D4885" w:rsidRDefault="00880DD6" w:rsidP="00AA2EF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STT 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  <w:hideMark/>
          </w:tcPr>
          <w:p w14:paraId="02275246" w14:textId="77777777" w:rsidR="00880DD6" w:rsidRPr="005D4885" w:rsidRDefault="00880DD6" w:rsidP="00AA2EF3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Thực hiện bởi </w:t>
            </w:r>
          </w:p>
        </w:tc>
        <w:tc>
          <w:tcPr>
            <w:tcW w:w="4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  <w:hideMark/>
          </w:tcPr>
          <w:p w14:paraId="398BE75A" w14:textId="77777777" w:rsidR="00880DD6" w:rsidRPr="005D4885" w:rsidRDefault="00880DD6" w:rsidP="00AA2EF3">
            <w:pPr>
              <w:spacing w:after="0" w:line="240" w:lineRule="auto"/>
              <w:ind w:left="540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Hành động </w:t>
            </w:r>
          </w:p>
        </w:tc>
        <w:tc>
          <w:tcPr>
            <w:tcW w:w="10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</w:tcPr>
          <w:p w14:paraId="473729B6" w14:textId="77777777" w:rsidR="00880DD6" w:rsidRPr="005D4885" w:rsidRDefault="00880DD6" w:rsidP="00AA2EF3">
            <w:pPr>
              <w:spacing w:after="0" w:line="240" w:lineRule="auto"/>
              <w:textAlignment w:val="baseline"/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</w:pPr>
            <w:r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Pass/Fail</w:t>
            </w:r>
          </w:p>
        </w:tc>
        <w:tc>
          <w:tcPr>
            <w:tcW w:w="23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</w:tcPr>
          <w:p w14:paraId="2A47F692" w14:textId="77777777" w:rsidR="00880DD6" w:rsidRPr="005D4885" w:rsidRDefault="00880DD6" w:rsidP="00AA2EF3">
            <w:pPr>
              <w:spacing w:after="0" w:line="240" w:lineRule="auto"/>
              <w:ind w:left="540"/>
              <w:jc w:val="center"/>
              <w:textAlignment w:val="baseline"/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</w:pPr>
            <w:r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Ghi chú</w:t>
            </w:r>
          </w:p>
        </w:tc>
      </w:tr>
      <w:tr w:rsidR="00880DD6" w:rsidRPr="005D4885" w14:paraId="771E7F44" w14:textId="77777777" w:rsidTr="00AA2EF3">
        <w:trPr>
          <w:trHeight w:val="300"/>
        </w:trPr>
        <w:tc>
          <w:tcPr>
            <w:tcW w:w="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B04E73A" w14:textId="77777777" w:rsidR="00880DD6" w:rsidRPr="005D4885" w:rsidRDefault="00880DD6" w:rsidP="00AA2EF3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1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06279575" w14:textId="77777777" w:rsidR="00880DD6" w:rsidRPr="005D4885" w:rsidRDefault="00880DD6" w:rsidP="00AA2EF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Người quản lý </w:t>
            </w:r>
          </w:p>
        </w:tc>
        <w:tc>
          <w:tcPr>
            <w:tcW w:w="4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79D66DF" w14:textId="7C999BE0" w:rsidR="00880DD6" w:rsidRPr="005D4885" w:rsidRDefault="00880DD6" w:rsidP="00AA2EF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Nhập đường dẫn có file dữ liệu bị lỗi giờ</w:t>
            </w:r>
          </w:p>
        </w:tc>
        <w:tc>
          <w:tcPr>
            <w:tcW w:w="10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C8049C9" w14:textId="77777777" w:rsidR="00880DD6" w:rsidRDefault="00880DD6" w:rsidP="00AA2EF3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Pass</w:t>
            </w:r>
          </w:p>
        </w:tc>
        <w:tc>
          <w:tcPr>
            <w:tcW w:w="23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09B7684" w14:textId="77777777" w:rsidR="00880DD6" w:rsidRDefault="00880DD6" w:rsidP="00AA2EF3">
            <w:pPr>
              <w:spacing w:after="0" w:line="240" w:lineRule="auto"/>
              <w:textAlignment w:val="baseline"/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</w:pPr>
          </w:p>
        </w:tc>
      </w:tr>
      <w:tr w:rsidR="00880DD6" w:rsidRPr="005D4885" w14:paraId="6729095B" w14:textId="77777777" w:rsidTr="00AA2EF3">
        <w:trPr>
          <w:trHeight w:val="300"/>
        </w:trPr>
        <w:tc>
          <w:tcPr>
            <w:tcW w:w="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8054152" w14:textId="77777777" w:rsidR="00880DD6" w:rsidRPr="005D4885" w:rsidRDefault="00880DD6" w:rsidP="00AA2EF3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2</w:t>
            </w:r>
            <w:r w:rsidRPr="005D4885"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 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CA7DD1A" w14:textId="77777777" w:rsidR="00880DD6" w:rsidRPr="005D4885" w:rsidRDefault="00880DD6" w:rsidP="00AA2EF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Hệ thống </w:t>
            </w:r>
          </w:p>
        </w:tc>
        <w:tc>
          <w:tcPr>
            <w:tcW w:w="4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EDA0104" w14:textId="102A55AC" w:rsidR="00880DD6" w:rsidRPr="005D4885" w:rsidRDefault="00880DD6" w:rsidP="00AA2EF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Trả về thông báo file import bị lỗi giờ</w:t>
            </w:r>
          </w:p>
        </w:tc>
        <w:tc>
          <w:tcPr>
            <w:tcW w:w="10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C65D6BC" w14:textId="77777777" w:rsidR="00880DD6" w:rsidRDefault="00880DD6" w:rsidP="00AA2EF3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Pass</w:t>
            </w:r>
          </w:p>
        </w:tc>
        <w:tc>
          <w:tcPr>
            <w:tcW w:w="23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79EBD3CB" w14:textId="77777777" w:rsidR="00880DD6" w:rsidRDefault="00880DD6" w:rsidP="00AA2EF3">
            <w:pPr>
              <w:spacing w:after="0" w:line="240" w:lineRule="auto"/>
              <w:textAlignment w:val="baseline"/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</w:pPr>
          </w:p>
        </w:tc>
      </w:tr>
    </w:tbl>
    <w:p w14:paraId="3EB1474D" w14:textId="77777777" w:rsidR="00880DD6" w:rsidRDefault="00880DD6" w:rsidP="00AA2EF3">
      <w:pPr>
        <w:pStyle w:val="oancuaDanhsach"/>
        <w:ind w:left="1432"/>
      </w:pPr>
    </w:p>
    <w:tbl>
      <w:tblPr>
        <w:tblW w:w="9344" w:type="dxa"/>
        <w:tblInd w:w="71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2990"/>
        <w:gridCol w:w="2566"/>
        <w:gridCol w:w="2512"/>
      </w:tblGrid>
      <w:tr w:rsidR="00880DD6" w:rsidRPr="005D4885" w14:paraId="75787B10" w14:textId="77777777" w:rsidTr="00AA2EF3">
        <w:trPr>
          <w:trHeight w:val="300"/>
        </w:trPr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320924C6" w14:textId="77777777" w:rsidR="00880DD6" w:rsidRPr="005D4885" w:rsidRDefault="00880DD6" w:rsidP="00814FC3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Mã </w:t>
            </w:r>
            <w:r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Test</w:t>
            </w: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case </w:t>
            </w:r>
          </w:p>
        </w:tc>
        <w:tc>
          <w:tcPr>
            <w:tcW w:w="2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3D48491" w14:textId="7935B37E" w:rsidR="00880DD6" w:rsidRPr="005D4885" w:rsidRDefault="00880DD6" w:rsidP="00814FC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T</w:t>
            </w: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C00</w:t>
            </w:r>
            <w:r w:rsidR="00193956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4</w:t>
            </w: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 </w:t>
            </w:r>
          </w:p>
        </w:tc>
        <w:tc>
          <w:tcPr>
            <w:tcW w:w="2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AEE70D7" w14:textId="77777777" w:rsidR="00880DD6" w:rsidRPr="005D4885" w:rsidRDefault="00880DD6" w:rsidP="00814FC3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Tên </w:t>
            </w:r>
            <w:r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Test</w:t>
            </w: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 case </w:t>
            </w:r>
          </w:p>
        </w:tc>
        <w:tc>
          <w:tcPr>
            <w:tcW w:w="2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86BAA7F" w14:textId="631FF5F6" w:rsidR="00880DD6" w:rsidRPr="005D4885" w:rsidRDefault="00880DD6" w:rsidP="00814FC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Nhập đường dẫn file </w:t>
            </w:r>
            <w:r w:rsidR="002C6463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lỗi mã nhân viên</w:t>
            </w:r>
          </w:p>
        </w:tc>
      </w:tr>
      <w:tr w:rsidR="00880DD6" w:rsidRPr="005D4885" w14:paraId="37EEB0C6" w14:textId="77777777" w:rsidTr="00AA2EF3">
        <w:trPr>
          <w:trHeight w:val="300"/>
        </w:trPr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2A16061B" w14:textId="77777777" w:rsidR="00880DD6" w:rsidRPr="005D4885" w:rsidRDefault="00880DD6" w:rsidP="00814FC3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Tác nhân </w:t>
            </w:r>
          </w:p>
        </w:tc>
        <w:tc>
          <w:tcPr>
            <w:tcW w:w="806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9F505DD" w14:textId="77777777" w:rsidR="00880DD6" w:rsidRPr="005D4885" w:rsidRDefault="00880DD6" w:rsidP="00814FC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Quản lý nhân sự </w:t>
            </w:r>
          </w:p>
        </w:tc>
      </w:tr>
      <w:tr w:rsidR="00880DD6" w:rsidRPr="005D4885" w14:paraId="10765754" w14:textId="77777777" w:rsidTr="00AA2EF3">
        <w:trPr>
          <w:trHeight w:val="300"/>
        </w:trPr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5B006C54" w14:textId="77777777" w:rsidR="00880DD6" w:rsidRPr="005D4885" w:rsidRDefault="00880DD6" w:rsidP="00814FC3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Tiền điều kiện </w:t>
            </w:r>
          </w:p>
        </w:tc>
        <w:tc>
          <w:tcPr>
            <w:tcW w:w="806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48A889" w14:textId="77777777" w:rsidR="00880DD6" w:rsidRPr="005D4885" w:rsidRDefault="00880DD6" w:rsidP="00814FC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Đã đăng nhập với vai trò quản lý nhân sự </w:t>
            </w:r>
          </w:p>
        </w:tc>
      </w:tr>
      <w:tr w:rsidR="00880DD6" w:rsidRPr="005D4885" w14:paraId="61D6BA2C" w14:textId="77777777" w:rsidTr="00AA2EF3">
        <w:trPr>
          <w:trHeight w:val="345"/>
        </w:trPr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2700F6E7" w14:textId="77777777" w:rsidR="00880DD6" w:rsidRPr="005D4885" w:rsidRDefault="00880DD6" w:rsidP="00814FC3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Hậu điều kiện </w:t>
            </w:r>
          </w:p>
        </w:tc>
        <w:tc>
          <w:tcPr>
            <w:tcW w:w="806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B0CB709" w14:textId="77777777" w:rsidR="00880DD6" w:rsidRPr="005D4885" w:rsidRDefault="00880DD6" w:rsidP="00814FC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Không </w:t>
            </w:r>
          </w:p>
        </w:tc>
      </w:tr>
    </w:tbl>
    <w:tbl>
      <w:tblPr>
        <w:tblpPr w:leftFromText="180" w:rightFromText="180" w:vertAnchor="text" w:horzAnchor="page" w:tblpX="2113" w:tblpY="98"/>
        <w:tblOverlap w:val="never"/>
        <w:tblW w:w="934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0"/>
        <w:gridCol w:w="1042"/>
        <w:gridCol w:w="4370"/>
        <w:gridCol w:w="1028"/>
        <w:gridCol w:w="2384"/>
      </w:tblGrid>
      <w:tr w:rsidR="00880DD6" w:rsidRPr="005D4885" w14:paraId="42200BBD" w14:textId="77777777" w:rsidTr="00AA2EF3">
        <w:trPr>
          <w:trHeight w:val="300"/>
        </w:trPr>
        <w:tc>
          <w:tcPr>
            <w:tcW w:w="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  <w:hideMark/>
          </w:tcPr>
          <w:p w14:paraId="05B10507" w14:textId="77777777" w:rsidR="00880DD6" w:rsidRPr="005D4885" w:rsidRDefault="00880DD6" w:rsidP="00AA2EF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STT 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  <w:hideMark/>
          </w:tcPr>
          <w:p w14:paraId="731A8541" w14:textId="77777777" w:rsidR="00880DD6" w:rsidRPr="005D4885" w:rsidRDefault="00880DD6" w:rsidP="00AA2EF3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Thực hiện bởi </w:t>
            </w:r>
          </w:p>
        </w:tc>
        <w:tc>
          <w:tcPr>
            <w:tcW w:w="4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  <w:hideMark/>
          </w:tcPr>
          <w:p w14:paraId="5B76F2CB" w14:textId="77777777" w:rsidR="00880DD6" w:rsidRPr="005D4885" w:rsidRDefault="00880DD6" w:rsidP="00AA2EF3">
            <w:pPr>
              <w:spacing w:after="0" w:line="240" w:lineRule="auto"/>
              <w:ind w:left="540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Hành động </w:t>
            </w:r>
          </w:p>
        </w:tc>
        <w:tc>
          <w:tcPr>
            <w:tcW w:w="10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</w:tcPr>
          <w:p w14:paraId="7D4D2A09" w14:textId="77777777" w:rsidR="00880DD6" w:rsidRPr="005D4885" w:rsidRDefault="00880DD6" w:rsidP="00AA2EF3">
            <w:pPr>
              <w:spacing w:after="0" w:line="240" w:lineRule="auto"/>
              <w:textAlignment w:val="baseline"/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</w:pPr>
            <w:r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Pass/Fail</w:t>
            </w:r>
          </w:p>
        </w:tc>
        <w:tc>
          <w:tcPr>
            <w:tcW w:w="23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</w:tcPr>
          <w:p w14:paraId="1452A8BD" w14:textId="77777777" w:rsidR="00880DD6" w:rsidRPr="005D4885" w:rsidRDefault="00880DD6" w:rsidP="00AA2EF3">
            <w:pPr>
              <w:spacing w:after="0" w:line="240" w:lineRule="auto"/>
              <w:ind w:left="540"/>
              <w:jc w:val="center"/>
              <w:textAlignment w:val="baseline"/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</w:pPr>
            <w:r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Ghi chú</w:t>
            </w:r>
          </w:p>
        </w:tc>
      </w:tr>
      <w:tr w:rsidR="00880DD6" w:rsidRPr="005D4885" w14:paraId="0607D4BA" w14:textId="77777777" w:rsidTr="00AA2EF3">
        <w:trPr>
          <w:trHeight w:val="300"/>
        </w:trPr>
        <w:tc>
          <w:tcPr>
            <w:tcW w:w="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26F2A86" w14:textId="77777777" w:rsidR="00880DD6" w:rsidRPr="005D4885" w:rsidRDefault="00880DD6" w:rsidP="00AA2EF3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1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5DBF40DA" w14:textId="77777777" w:rsidR="00880DD6" w:rsidRPr="005D4885" w:rsidRDefault="00880DD6" w:rsidP="00AA2EF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Người quản lý </w:t>
            </w:r>
          </w:p>
        </w:tc>
        <w:tc>
          <w:tcPr>
            <w:tcW w:w="4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0D27D3CC" w14:textId="1E73DE3D" w:rsidR="00880DD6" w:rsidRPr="005D4885" w:rsidRDefault="00880DD6" w:rsidP="00AA2EF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 xml:space="preserve">Nhập đường dẫn có file dữ liệu </w:t>
            </w:r>
            <w:r w:rsidR="002C6463"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bị lỗi mã nhân viên</w:t>
            </w:r>
          </w:p>
        </w:tc>
        <w:tc>
          <w:tcPr>
            <w:tcW w:w="10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BF50277" w14:textId="77777777" w:rsidR="00880DD6" w:rsidRDefault="00880DD6" w:rsidP="00AA2EF3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Pass</w:t>
            </w:r>
          </w:p>
        </w:tc>
        <w:tc>
          <w:tcPr>
            <w:tcW w:w="23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116C6267" w14:textId="77777777" w:rsidR="00880DD6" w:rsidRDefault="00880DD6" w:rsidP="00AA2EF3">
            <w:pPr>
              <w:spacing w:after="0" w:line="240" w:lineRule="auto"/>
              <w:textAlignment w:val="baseline"/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</w:pPr>
          </w:p>
        </w:tc>
      </w:tr>
      <w:tr w:rsidR="00880DD6" w:rsidRPr="005D4885" w14:paraId="121A8C02" w14:textId="77777777" w:rsidTr="00AA2EF3">
        <w:trPr>
          <w:trHeight w:val="300"/>
        </w:trPr>
        <w:tc>
          <w:tcPr>
            <w:tcW w:w="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57885BC" w14:textId="77777777" w:rsidR="00880DD6" w:rsidRPr="005D4885" w:rsidRDefault="00880DD6" w:rsidP="00AA2EF3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2</w:t>
            </w:r>
            <w:r w:rsidRPr="005D4885"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 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BAF76E8" w14:textId="77777777" w:rsidR="00880DD6" w:rsidRPr="005D4885" w:rsidRDefault="00880DD6" w:rsidP="00AA2EF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Hệ thống </w:t>
            </w:r>
          </w:p>
        </w:tc>
        <w:tc>
          <w:tcPr>
            <w:tcW w:w="4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057174A2" w14:textId="668B913C" w:rsidR="00880DD6" w:rsidRPr="005D4885" w:rsidRDefault="00880DD6" w:rsidP="00AA2EF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 xml:space="preserve">Trả về thông báo </w:t>
            </w:r>
            <w:r w:rsidR="002C6463"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file bị lỗi mã nhân viên</w:t>
            </w:r>
          </w:p>
        </w:tc>
        <w:tc>
          <w:tcPr>
            <w:tcW w:w="10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6C940FDD" w14:textId="77777777" w:rsidR="00880DD6" w:rsidRDefault="00880DD6" w:rsidP="00AA2EF3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Pass</w:t>
            </w:r>
          </w:p>
        </w:tc>
        <w:tc>
          <w:tcPr>
            <w:tcW w:w="23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7318727" w14:textId="77777777" w:rsidR="00880DD6" w:rsidRDefault="00880DD6" w:rsidP="00AA2EF3">
            <w:pPr>
              <w:spacing w:after="0" w:line="240" w:lineRule="auto"/>
              <w:textAlignment w:val="baseline"/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</w:pPr>
          </w:p>
        </w:tc>
      </w:tr>
    </w:tbl>
    <w:p w14:paraId="68457EB3" w14:textId="77777777" w:rsidR="00880DD6" w:rsidRDefault="00880DD6" w:rsidP="00AA2EF3">
      <w:pPr>
        <w:pStyle w:val="oancuaDanhsach"/>
        <w:ind w:left="1432"/>
      </w:pPr>
    </w:p>
    <w:tbl>
      <w:tblPr>
        <w:tblW w:w="9344" w:type="dxa"/>
        <w:tblInd w:w="71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2990"/>
        <w:gridCol w:w="2566"/>
        <w:gridCol w:w="2512"/>
      </w:tblGrid>
      <w:tr w:rsidR="00880DD6" w:rsidRPr="005D4885" w14:paraId="165FCAA4" w14:textId="77777777" w:rsidTr="00AA2EF3">
        <w:trPr>
          <w:trHeight w:val="300"/>
        </w:trPr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4D1A8958" w14:textId="77777777" w:rsidR="00880DD6" w:rsidRPr="005D4885" w:rsidRDefault="00880DD6" w:rsidP="00814FC3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Mã </w:t>
            </w:r>
            <w:r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Test</w:t>
            </w: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case </w:t>
            </w:r>
          </w:p>
        </w:tc>
        <w:tc>
          <w:tcPr>
            <w:tcW w:w="2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E13D987" w14:textId="5E2A8E74" w:rsidR="00880DD6" w:rsidRPr="005D4885" w:rsidRDefault="00880DD6" w:rsidP="00814FC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T</w:t>
            </w: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C00</w:t>
            </w:r>
            <w:r w:rsidR="00193956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5</w:t>
            </w:r>
          </w:p>
        </w:tc>
        <w:tc>
          <w:tcPr>
            <w:tcW w:w="2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A8CBA61" w14:textId="77777777" w:rsidR="00880DD6" w:rsidRPr="005D4885" w:rsidRDefault="00880DD6" w:rsidP="00814FC3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Tên </w:t>
            </w:r>
            <w:r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Test</w:t>
            </w: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 case </w:t>
            </w:r>
          </w:p>
        </w:tc>
        <w:tc>
          <w:tcPr>
            <w:tcW w:w="2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D6E6C3" w14:textId="700BE5AA" w:rsidR="00880DD6" w:rsidRPr="005D4885" w:rsidRDefault="00880DD6" w:rsidP="00814FC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Nhập đường dẫn file</w:t>
            </w:r>
            <w:r w:rsidR="00193956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bị lỗi mã máy</w:t>
            </w:r>
          </w:p>
        </w:tc>
      </w:tr>
      <w:tr w:rsidR="00880DD6" w:rsidRPr="005D4885" w14:paraId="38332A97" w14:textId="77777777" w:rsidTr="00AA2EF3">
        <w:trPr>
          <w:trHeight w:val="300"/>
        </w:trPr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73EDBC88" w14:textId="77777777" w:rsidR="00880DD6" w:rsidRPr="005D4885" w:rsidRDefault="00880DD6" w:rsidP="00814FC3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Tác nhân </w:t>
            </w:r>
          </w:p>
        </w:tc>
        <w:tc>
          <w:tcPr>
            <w:tcW w:w="806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266AE23" w14:textId="77777777" w:rsidR="00880DD6" w:rsidRPr="005D4885" w:rsidRDefault="00880DD6" w:rsidP="00814FC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Quản lý nhân sự </w:t>
            </w:r>
          </w:p>
        </w:tc>
      </w:tr>
      <w:tr w:rsidR="00880DD6" w:rsidRPr="005D4885" w14:paraId="3FF2CB58" w14:textId="77777777" w:rsidTr="00AA2EF3">
        <w:trPr>
          <w:trHeight w:val="300"/>
        </w:trPr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1DF5AD57" w14:textId="77777777" w:rsidR="00880DD6" w:rsidRPr="005D4885" w:rsidRDefault="00880DD6" w:rsidP="00814FC3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Tiền điều kiện </w:t>
            </w:r>
          </w:p>
        </w:tc>
        <w:tc>
          <w:tcPr>
            <w:tcW w:w="806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5079BD9" w14:textId="77777777" w:rsidR="00880DD6" w:rsidRPr="005D4885" w:rsidRDefault="00880DD6" w:rsidP="00814FC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Đã đăng nhập với vai trò quản lý nhân sự </w:t>
            </w:r>
          </w:p>
        </w:tc>
      </w:tr>
      <w:tr w:rsidR="00880DD6" w:rsidRPr="005D4885" w14:paraId="6AAF7A25" w14:textId="77777777" w:rsidTr="00AA2EF3">
        <w:trPr>
          <w:trHeight w:val="345"/>
        </w:trPr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606FBE04" w14:textId="77777777" w:rsidR="00880DD6" w:rsidRPr="005D4885" w:rsidRDefault="00880DD6" w:rsidP="00814FC3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Hậu điều kiện </w:t>
            </w:r>
          </w:p>
        </w:tc>
        <w:tc>
          <w:tcPr>
            <w:tcW w:w="806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D9917F" w14:textId="77777777" w:rsidR="00880DD6" w:rsidRPr="005D4885" w:rsidRDefault="00880DD6" w:rsidP="00814FC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Không </w:t>
            </w:r>
          </w:p>
        </w:tc>
      </w:tr>
    </w:tbl>
    <w:tbl>
      <w:tblPr>
        <w:tblpPr w:leftFromText="180" w:rightFromText="180" w:vertAnchor="text" w:horzAnchor="page" w:tblpX="2125" w:tblpY="146"/>
        <w:tblOverlap w:val="never"/>
        <w:tblW w:w="934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0"/>
        <w:gridCol w:w="1042"/>
        <w:gridCol w:w="4370"/>
        <w:gridCol w:w="1028"/>
        <w:gridCol w:w="2384"/>
      </w:tblGrid>
      <w:tr w:rsidR="00880DD6" w:rsidRPr="005D4885" w14:paraId="127C73B9" w14:textId="77777777" w:rsidTr="00AA2EF3">
        <w:trPr>
          <w:trHeight w:val="300"/>
        </w:trPr>
        <w:tc>
          <w:tcPr>
            <w:tcW w:w="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  <w:hideMark/>
          </w:tcPr>
          <w:p w14:paraId="68EDC271" w14:textId="77777777" w:rsidR="00880DD6" w:rsidRPr="005D4885" w:rsidRDefault="00880DD6" w:rsidP="00AA2EF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STT 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  <w:hideMark/>
          </w:tcPr>
          <w:p w14:paraId="04496390" w14:textId="77777777" w:rsidR="00880DD6" w:rsidRPr="005D4885" w:rsidRDefault="00880DD6" w:rsidP="00AA2EF3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Thực hiện bởi </w:t>
            </w:r>
          </w:p>
        </w:tc>
        <w:tc>
          <w:tcPr>
            <w:tcW w:w="4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  <w:hideMark/>
          </w:tcPr>
          <w:p w14:paraId="0E7D3E1E" w14:textId="77777777" w:rsidR="00880DD6" w:rsidRPr="005D4885" w:rsidRDefault="00880DD6" w:rsidP="00AA2EF3">
            <w:pPr>
              <w:spacing w:after="0" w:line="240" w:lineRule="auto"/>
              <w:ind w:left="540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Hành động </w:t>
            </w:r>
          </w:p>
        </w:tc>
        <w:tc>
          <w:tcPr>
            <w:tcW w:w="10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</w:tcPr>
          <w:p w14:paraId="75C4BE37" w14:textId="77777777" w:rsidR="00880DD6" w:rsidRPr="005D4885" w:rsidRDefault="00880DD6" w:rsidP="00AA2EF3">
            <w:pPr>
              <w:spacing w:after="0" w:line="240" w:lineRule="auto"/>
              <w:textAlignment w:val="baseline"/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</w:pPr>
            <w:r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Pass/Fail</w:t>
            </w:r>
          </w:p>
        </w:tc>
        <w:tc>
          <w:tcPr>
            <w:tcW w:w="23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</w:tcPr>
          <w:p w14:paraId="17C24276" w14:textId="77777777" w:rsidR="00880DD6" w:rsidRPr="005D4885" w:rsidRDefault="00880DD6" w:rsidP="00AA2EF3">
            <w:pPr>
              <w:spacing w:after="0" w:line="240" w:lineRule="auto"/>
              <w:ind w:left="540"/>
              <w:jc w:val="center"/>
              <w:textAlignment w:val="baseline"/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</w:pPr>
            <w:r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Ghi chú</w:t>
            </w:r>
          </w:p>
        </w:tc>
      </w:tr>
      <w:tr w:rsidR="00880DD6" w:rsidRPr="005D4885" w14:paraId="2001BD08" w14:textId="77777777" w:rsidTr="00AA2EF3">
        <w:trPr>
          <w:trHeight w:val="300"/>
        </w:trPr>
        <w:tc>
          <w:tcPr>
            <w:tcW w:w="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4B70454A" w14:textId="77777777" w:rsidR="00880DD6" w:rsidRPr="005D4885" w:rsidRDefault="00880DD6" w:rsidP="00AA2EF3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1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D1F13DB" w14:textId="77777777" w:rsidR="00880DD6" w:rsidRPr="005D4885" w:rsidRDefault="00880DD6" w:rsidP="00AA2EF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Người quản lý </w:t>
            </w:r>
          </w:p>
        </w:tc>
        <w:tc>
          <w:tcPr>
            <w:tcW w:w="4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C498896" w14:textId="12EFED56" w:rsidR="00880DD6" w:rsidRPr="005D4885" w:rsidRDefault="00880DD6" w:rsidP="00AA2EF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 xml:space="preserve">Nhập đường dẫn có file dữ liệu </w:t>
            </w:r>
            <w:r w:rsidR="00193956"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bĩ lỗi mã máy</w:t>
            </w:r>
          </w:p>
        </w:tc>
        <w:tc>
          <w:tcPr>
            <w:tcW w:w="10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C0995AB" w14:textId="77777777" w:rsidR="00880DD6" w:rsidRDefault="00880DD6" w:rsidP="00AA2EF3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Pass</w:t>
            </w:r>
          </w:p>
        </w:tc>
        <w:tc>
          <w:tcPr>
            <w:tcW w:w="23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6BF9D49" w14:textId="77777777" w:rsidR="00880DD6" w:rsidRDefault="00880DD6" w:rsidP="00AA2EF3">
            <w:pPr>
              <w:spacing w:after="0" w:line="240" w:lineRule="auto"/>
              <w:textAlignment w:val="baseline"/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</w:pPr>
          </w:p>
        </w:tc>
      </w:tr>
      <w:tr w:rsidR="00880DD6" w:rsidRPr="005D4885" w14:paraId="11F2784D" w14:textId="77777777" w:rsidTr="00AA2EF3">
        <w:trPr>
          <w:trHeight w:val="300"/>
        </w:trPr>
        <w:tc>
          <w:tcPr>
            <w:tcW w:w="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DBDA8A1" w14:textId="77777777" w:rsidR="00880DD6" w:rsidRPr="005D4885" w:rsidRDefault="00880DD6" w:rsidP="00AA2EF3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2</w:t>
            </w:r>
            <w:r w:rsidRPr="005D4885"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 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FFB28B0" w14:textId="77777777" w:rsidR="00880DD6" w:rsidRPr="005D4885" w:rsidRDefault="00880DD6" w:rsidP="00AA2EF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Hệ thống </w:t>
            </w:r>
          </w:p>
        </w:tc>
        <w:tc>
          <w:tcPr>
            <w:tcW w:w="4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1154E00D" w14:textId="5A924ABE" w:rsidR="00880DD6" w:rsidRPr="005D4885" w:rsidRDefault="00880DD6" w:rsidP="00AA2EF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 xml:space="preserve">Trả về thông báo </w:t>
            </w:r>
            <w:r w:rsidR="00193956"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file bị lỗi mã máy</w:t>
            </w:r>
          </w:p>
        </w:tc>
        <w:tc>
          <w:tcPr>
            <w:tcW w:w="10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0240CCC" w14:textId="77777777" w:rsidR="00880DD6" w:rsidRDefault="00880DD6" w:rsidP="00AA2EF3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Pass</w:t>
            </w:r>
          </w:p>
        </w:tc>
        <w:tc>
          <w:tcPr>
            <w:tcW w:w="23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20B98D3" w14:textId="77777777" w:rsidR="00880DD6" w:rsidRDefault="00880DD6" w:rsidP="00AA2EF3">
            <w:pPr>
              <w:spacing w:after="0" w:line="240" w:lineRule="auto"/>
              <w:textAlignment w:val="baseline"/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</w:pPr>
          </w:p>
        </w:tc>
      </w:tr>
    </w:tbl>
    <w:p w14:paraId="0805699C" w14:textId="77777777" w:rsidR="00880DD6" w:rsidRDefault="00880DD6" w:rsidP="00AA2EF3">
      <w:pPr>
        <w:pStyle w:val="oancuaDanhsach"/>
        <w:ind w:left="1432"/>
      </w:pPr>
    </w:p>
    <w:tbl>
      <w:tblPr>
        <w:tblW w:w="9344" w:type="dxa"/>
        <w:tblInd w:w="712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2990"/>
        <w:gridCol w:w="2566"/>
        <w:gridCol w:w="2512"/>
      </w:tblGrid>
      <w:tr w:rsidR="00880DD6" w:rsidRPr="005D4885" w14:paraId="5EC6FF33" w14:textId="77777777" w:rsidTr="00AA2EF3">
        <w:trPr>
          <w:trHeight w:val="300"/>
        </w:trPr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52B12837" w14:textId="77777777" w:rsidR="00880DD6" w:rsidRPr="005D4885" w:rsidRDefault="00880DD6" w:rsidP="00814FC3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Mã </w:t>
            </w:r>
            <w:r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Test</w:t>
            </w: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case </w:t>
            </w:r>
          </w:p>
        </w:tc>
        <w:tc>
          <w:tcPr>
            <w:tcW w:w="299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16095B4" w14:textId="71983466" w:rsidR="00880DD6" w:rsidRPr="005D4885" w:rsidRDefault="00880DD6" w:rsidP="00814FC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T</w:t>
            </w: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C001</w:t>
            </w:r>
            <w:r w:rsidR="00193956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7</w:t>
            </w:r>
          </w:p>
        </w:tc>
        <w:tc>
          <w:tcPr>
            <w:tcW w:w="256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5BFE6C" w14:textId="77777777" w:rsidR="00880DD6" w:rsidRPr="005D4885" w:rsidRDefault="00880DD6" w:rsidP="00814FC3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Tên </w:t>
            </w:r>
            <w:r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Test</w:t>
            </w: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 case </w:t>
            </w:r>
          </w:p>
        </w:tc>
        <w:tc>
          <w:tcPr>
            <w:tcW w:w="251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3C3B97" w14:textId="161F9905" w:rsidR="00880DD6" w:rsidRPr="005D4885" w:rsidRDefault="00880DD6" w:rsidP="00814FC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Nhập đường dẫn file </w:t>
            </w:r>
            <w:r w:rsidR="00193956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không hợp lệ</w:t>
            </w:r>
          </w:p>
        </w:tc>
      </w:tr>
      <w:tr w:rsidR="00880DD6" w:rsidRPr="005D4885" w14:paraId="3EE6C645" w14:textId="77777777" w:rsidTr="00AA2EF3">
        <w:trPr>
          <w:trHeight w:val="300"/>
        </w:trPr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13391E39" w14:textId="77777777" w:rsidR="00880DD6" w:rsidRPr="005D4885" w:rsidRDefault="00880DD6" w:rsidP="00814FC3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Tác nhân </w:t>
            </w:r>
          </w:p>
        </w:tc>
        <w:tc>
          <w:tcPr>
            <w:tcW w:w="806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492A41" w14:textId="77777777" w:rsidR="00880DD6" w:rsidRPr="005D4885" w:rsidRDefault="00880DD6" w:rsidP="00814FC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Quản lý nhân sự </w:t>
            </w:r>
          </w:p>
        </w:tc>
      </w:tr>
      <w:tr w:rsidR="00880DD6" w:rsidRPr="005D4885" w14:paraId="48DDE6F5" w14:textId="77777777" w:rsidTr="00AA2EF3">
        <w:trPr>
          <w:trHeight w:val="300"/>
        </w:trPr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365129EC" w14:textId="77777777" w:rsidR="00880DD6" w:rsidRPr="005D4885" w:rsidRDefault="00880DD6" w:rsidP="00814FC3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lastRenderedPageBreak/>
              <w:t>Tiền điều kiện </w:t>
            </w:r>
          </w:p>
        </w:tc>
        <w:tc>
          <w:tcPr>
            <w:tcW w:w="806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C208F1" w14:textId="77777777" w:rsidR="00880DD6" w:rsidRPr="005D4885" w:rsidRDefault="00880DD6" w:rsidP="00814FC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Đã đăng nhập với vai trò quản lý nhân sự </w:t>
            </w:r>
          </w:p>
        </w:tc>
      </w:tr>
      <w:tr w:rsidR="00880DD6" w:rsidRPr="005D4885" w14:paraId="35905D09" w14:textId="77777777" w:rsidTr="00AA2EF3">
        <w:trPr>
          <w:trHeight w:val="345"/>
        </w:trPr>
        <w:tc>
          <w:tcPr>
            <w:tcW w:w="127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03F223F1" w14:textId="77777777" w:rsidR="00880DD6" w:rsidRPr="005D4885" w:rsidRDefault="00880DD6" w:rsidP="00814FC3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Hậu điều kiện </w:t>
            </w:r>
          </w:p>
        </w:tc>
        <w:tc>
          <w:tcPr>
            <w:tcW w:w="8068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B598D58" w14:textId="77777777" w:rsidR="00880DD6" w:rsidRPr="005D4885" w:rsidRDefault="00880DD6" w:rsidP="00814FC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Không </w:t>
            </w:r>
          </w:p>
        </w:tc>
      </w:tr>
    </w:tbl>
    <w:tbl>
      <w:tblPr>
        <w:tblpPr w:leftFromText="180" w:rightFromText="180" w:vertAnchor="text" w:horzAnchor="page" w:tblpX="2173" w:tblpY="134"/>
        <w:tblOverlap w:val="never"/>
        <w:tblW w:w="934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20"/>
        <w:gridCol w:w="1042"/>
        <w:gridCol w:w="4370"/>
        <w:gridCol w:w="1028"/>
        <w:gridCol w:w="2384"/>
      </w:tblGrid>
      <w:tr w:rsidR="00880DD6" w:rsidRPr="005D4885" w14:paraId="5581B76D" w14:textId="77777777" w:rsidTr="00AA2EF3">
        <w:trPr>
          <w:trHeight w:val="300"/>
        </w:trPr>
        <w:tc>
          <w:tcPr>
            <w:tcW w:w="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  <w:hideMark/>
          </w:tcPr>
          <w:p w14:paraId="7E4DE3AE" w14:textId="77777777" w:rsidR="00880DD6" w:rsidRPr="005D4885" w:rsidRDefault="00880DD6" w:rsidP="00AA2EF3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STT 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  <w:hideMark/>
          </w:tcPr>
          <w:p w14:paraId="0D247A02" w14:textId="77777777" w:rsidR="00880DD6" w:rsidRPr="005D4885" w:rsidRDefault="00880DD6" w:rsidP="00AA2EF3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Thực hiện bởi </w:t>
            </w:r>
          </w:p>
        </w:tc>
        <w:tc>
          <w:tcPr>
            <w:tcW w:w="4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  <w:hideMark/>
          </w:tcPr>
          <w:p w14:paraId="4B695280" w14:textId="77777777" w:rsidR="00880DD6" w:rsidRPr="005D4885" w:rsidRDefault="00880DD6" w:rsidP="00AA2EF3">
            <w:pPr>
              <w:spacing w:after="0" w:line="240" w:lineRule="auto"/>
              <w:ind w:left="540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Hành động </w:t>
            </w:r>
          </w:p>
        </w:tc>
        <w:tc>
          <w:tcPr>
            <w:tcW w:w="10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</w:tcPr>
          <w:p w14:paraId="228EE60C" w14:textId="77777777" w:rsidR="00880DD6" w:rsidRPr="005D4885" w:rsidRDefault="00880DD6" w:rsidP="00AA2EF3">
            <w:pPr>
              <w:spacing w:after="0" w:line="240" w:lineRule="auto"/>
              <w:textAlignment w:val="baseline"/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</w:pPr>
            <w:r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Pass/Fail</w:t>
            </w:r>
          </w:p>
        </w:tc>
        <w:tc>
          <w:tcPr>
            <w:tcW w:w="23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CC99"/>
          </w:tcPr>
          <w:p w14:paraId="5F1C2343" w14:textId="77777777" w:rsidR="00880DD6" w:rsidRPr="005D4885" w:rsidRDefault="00880DD6" w:rsidP="00AA2EF3">
            <w:pPr>
              <w:spacing w:after="0" w:line="240" w:lineRule="auto"/>
              <w:ind w:left="540"/>
              <w:jc w:val="center"/>
              <w:textAlignment w:val="baseline"/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</w:pPr>
            <w:r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Ghi chú</w:t>
            </w:r>
          </w:p>
        </w:tc>
      </w:tr>
      <w:tr w:rsidR="00880DD6" w:rsidRPr="005D4885" w14:paraId="629E2A5F" w14:textId="77777777" w:rsidTr="00AA2EF3">
        <w:trPr>
          <w:trHeight w:val="300"/>
        </w:trPr>
        <w:tc>
          <w:tcPr>
            <w:tcW w:w="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C66B4A0" w14:textId="77777777" w:rsidR="00880DD6" w:rsidRPr="005D4885" w:rsidRDefault="00880DD6" w:rsidP="00AA2EF3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1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3B2C4AC6" w14:textId="77777777" w:rsidR="00880DD6" w:rsidRPr="005D4885" w:rsidRDefault="00880DD6" w:rsidP="00AA2EF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  <w:t xml:space="preserve">Người quản lý </w:t>
            </w:r>
          </w:p>
        </w:tc>
        <w:tc>
          <w:tcPr>
            <w:tcW w:w="4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2D3D5018" w14:textId="145A3631" w:rsidR="00880DD6" w:rsidRPr="005D4885" w:rsidRDefault="00880DD6" w:rsidP="00AA2EF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 xml:space="preserve">Nhập đường dẫn có file </w:t>
            </w:r>
            <w:r w:rsidR="00193956"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không hợp lệ</w:t>
            </w:r>
          </w:p>
        </w:tc>
        <w:tc>
          <w:tcPr>
            <w:tcW w:w="10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24366B1B" w14:textId="77777777" w:rsidR="00880DD6" w:rsidRDefault="00880DD6" w:rsidP="00AA2EF3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Pass</w:t>
            </w:r>
          </w:p>
        </w:tc>
        <w:tc>
          <w:tcPr>
            <w:tcW w:w="23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56B7C219" w14:textId="77777777" w:rsidR="00880DD6" w:rsidRDefault="00880DD6" w:rsidP="00AA2EF3">
            <w:pPr>
              <w:spacing w:after="0" w:line="240" w:lineRule="auto"/>
              <w:textAlignment w:val="baseline"/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</w:pPr>
          </w:p>
        </w:tc>
      </w:tr>
      <w:tr w:rsidR="00880DD6" w:rsidRPr="005D4885" w14:paraId="1D9D91A4" w14:textId="77777777" w:rsidTr="00AA2EF3">
        <w:trPr>
          <w:trHeight w:val="300"/>
        </w:trPr>
        <w:tc>
          <w:tcPr>
            <w:tcW w:w="52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68CC70ED" w14:textId="77777777" w:rsidR="00880DD6" w:rsidRPr="005D4885" w:rsidRDefault="00880DD6" w:rsidP="00AA2EF3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2</w:t>
            </w:r>
            <w:r w:rsidRPr="005D4885"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 </w:t>
            </w:r>
          </w:p>
        </w:tc>
        <w:tc>
          <w:tcPr>
            <w:tcW w:w="104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06151BF4" w14:textId="77777777" w:rsidR="00880DD6" w:rsidRPr="005D4885" w:rsidRDefault="00880DD6" w:rsidP="00AA2EF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Hệ thống </w:t>
            </w:r>
          </w:p>
        </w:tc>
        <w:tc>
          <w:tcPr>
            <w:tcW w:w="437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  <w:hideMark/>
          </w:tcPr>
          <w:p w14:paraId="72DE09AC" w14:textId="0099C206" w:rsidR="00880DD6" w:rsidRPr="005D4885" w:rsidRDefault="00880DD6" w:rsidP="00AA2EF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 xml:space="preserve">Trả về thông báo </w:t>
            </w:r>
            <w:r w:rsidR="00193956"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lỗi đường dẫn đến file</w:t>
            </w:r>
          </w:p>
        </w:tc>
        <w:tc>
          <w:tcPr>
            <w:tcW w:w="102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4B2607DD" w14:textId="77777777" w:rsidR="00880DD6" w:rsidRDefault="00880DD6" w:rsidP="00AA2EF3">
            <w:pPr>
              <w:spacing w:after="0" w:line="240" w:lineRule="auto"/>
              <w:jc w:val="center"/>
              <w:textAlignment w:val="baseline"/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</w:pPr>
            <w:r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  <w:t>Pass</w:t>
            </w:r>
          </w:p>
        </w:tc>
        <w:tc>
          <w:tcPr>
            <w:tcW w:w="238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FFFFFF"/>
          </w:tcPr>
          <w:p w14:paraId="0D089735" w14:textId="77777777" w:rsidR="00880DD6" w:rsidRDefault="00880DD6" w:rsidP="00AA2EF3">
            <w:pPr>
              <w:spacing w:after="0" w:line="240" w:lineRule="auto"/>
              <w:textAlignment w:val="baseline"/>
              <w:rPr>
                <w:rFonts w:ascii="Cambria" w:eastAsia="Times New Roman" w:hAnsi="Cambria" w:cs="Times New Roman"/>
                <w:kern w:val="0"/>
                <w:sz w:val="19"/>
                <w:szCs w:val="19"/>
                <w14:ligatures w14:val="none"/>
              </w:rPr>
            </w:pPr>
          </w:p>
        </w:tc>
      </w:tr>
    </w:tbl>
    <w:p w14:paraId="1A0D8D0D" w14:textId="77777777" w:rsidR="00771CAB" w:rsidRDefault="00771CAB" w:rsidP="004D6490">
      <w:pPr>
        <w:pStyle w:val="oancuaDanhsach"/>
      </w:pPr>
    </w:p>
    <w:p w14:paraId="6C70C5A3" w14:textId="77777777" w:rsidR="00771CAB" w:rsidRDefault="00771CAB" w:rsidP="004D6490">
      <w:pPr>
        <w:pStyle w:val="oancuaDanhsach"/>
      </w:pPr>
    </w:p>
    <w:p w14:paraId="671431D4" w14:textId="4390095B" w:rsidR="004B25AE" w:rsidRPr="00AA2EF3" w:rsidRDefault="003E3560" w:rsidP="00AA2EF3">
      <w:pPr>
        <w:pStyle w:val="oancuaDanhsach"/>
        <w:numPr>
          <w:ilvl w:val="0"/>
          <w:numId w:val="7"/>
        </w:numPr>
        <w:rPr>
          <w:b/>
          <w:bCs/>
          <w:sz w:val="24"/>
          <w:szCs w:val="24"/>
        </w:rPr>
      </w:pPr>
      <w:r w:rsidRPr="00AA2EF3">
        <w:rPr>
          <w:b/>
          <w:bCs/>
          <w:sz w:val="24"/>
          <w:szCs w:val="24"/>
        </w:rPr>
        <w:t>Kiểm thử hộp đen</w:t>
      </w:r>
    </w:p>
    <w:p w14:paraId="47A67E17" w14:textId="2D49E9D4" w:rsidR="003E3560" w:rsidRDefault="003E3560" w:rsidP="004E00B9">
      <w:pPr>
        <w:ind w:firstLine="360"/>
      </w:pPr>
      <w:r>
        <w:t>Độ đo C1 :100%</w:t>
      </w:r>
    </w:p>
    <w:p w14:paraId="0BDF140B" w14:textId="7AD8B2E6" w:rsidR="003E3560" w:rsidRDefault="003E3560" w:rsidP="00AA2EF3">
      <w:pPr>
        <w:pStyle w:val="oancuaDanhsach"/>
        <w:numPr>
          <w:ilvl w:val="0"/>
          <w:numId w:val="7"/>
        </w:numPr>
        <w:rPr>
          <w:b/>
          <w:bCs/>
          <w:sz w:val="24"/>
          <w:szCs w:val="24"/>
        </w:rPr>
      </w:pPr>
      <w:r w:rsidRPr="00AA2EF3">
        <w:rPr>
          <w:b/>
          <w:bCs/>
          <w:sz w:val="24"/>
          <w:szCs w:val="24"/>
        </w:rPr>
        <w:t>Kiểm thử hộp trắng</w:t>
      </w:r>
    </w:p>
    <w:p w14:paraId="07D9C0C6" w14:textId="2E4564C9" w:rsidR="004E00B9" w:rsidRPr="004E00B9" w:rsidRDefault="00AA15E9" w:rsidP="004E00B9">
      <w:pPr>
        <w:pStyle w:val="oancuaDanhsach"/>
        <w:ind w:left="360"/>
        <w:rPr>
          <w:sz w:val="24"/>
          <w:szCs w:val="24"/>
        </w:rPr>
      </w:pPr>
      <w:r>
        <w:rPr>
          <w:sz w:val="24"/>
          <w:szCs w:val="24"/>
        </w:rPr>
        <w:t>Thiết kế các test case cho từng trường hợp.</w:t>
      </w:r>
    </w:p>
    <w:p w14:paraId="7D8AE18D" w14:textId="773F3624" w:rsidR="00E96EBF" w:rsidRDefault="00E96EBF" w:rsidP="00AA2EF3">
      <w:pPr>
        <w:pStyle w:val="oancuaDanhsach"/>
        <w:numPr>
          <w:ilvl w:val="0"/>
          <w:numId w:val="7"/>
        </w:num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hương trình kiểm thử tự động</w:t>
      </w:r>
    </w:p>
    <w:p w14:paraId="1764D70E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packag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com.nhom7.import_data;</w:t>
      </w:r>
    </w:p>
    <w:p w14:paraId="129AFD4B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</w:p>
    <w:p w14:paraId="5EF3EB7A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mport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org.junit.jupiter.api.Test;</w:t>
      </w:r>
    </w:p>
    <w:p w14:paraId="4E9DA13A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</w:p>
    <w:p w14:paraId="103F1C38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mport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java.io.File;</w:t>
      </w:r>
    </w:p>
    <w:p w14:paraId="602A4444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mport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java.io.IOException;</w:t>
      </w:r>
    </w:p>
    <w:p w14:paraId="5089E02F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</w:p>
    <w:p w14:paraId="546A521A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mport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static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org.junit.jupiter.api.Assertions.*;</w:t>
      </w:r>
    </w:p>
    <w:p w14:paraId="0DDC7FEC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</w:p>
    <w:p w14:paraId="5F24375B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public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class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CheckFileExcelTest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{</w:t>
      </w:r>
    </w:p>
    <w:p w14:paraId="0B6C87DC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r w:rsidRPr="00E96EBF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//White box testing</w:t>
      </w:r>
    </w:p>
    <w:p w14:paraId="5DA4C8AE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r w:rsidRPr="00E96EBF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CheckFileExcel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heckFileExcel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r w:rsidRPr="00E96EBF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new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heckFileExcel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;</w:t>
      </w:r>
    </w:p>
    <w:p w14:paraId="15B3992D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  @</w:t>
      </w:r>
      <w:r w:rsidRPr="00E96EBF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Test</w:t>
      </w:r>
    </w:p>
    <w:p w14:paraId="2607FE49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r w:rsidRPr="00E96EBF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public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void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testReadFileDataFit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 {</w:t>
      </w:r>
    </w:p>
    <w:p w14:paraId="1BB2ED12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</w:t>
      </w:r>
      <w:r w:rsidRPr="00E96EBF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// Set the file URL to point to the assets folder relatively to the project root</w:t>
      </w:r>
    </w:p>
    <w:p w14:paraId="3A3D8802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</w:t>
      </w:r>
      <w:r w:rsidRPr="00E96EBF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String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fileURL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r w:rsidRPr="00E96EBF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new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Fil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E96EBF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assets/Fit.xlsx"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.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toURI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.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toString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;</w:t>
      </w:r>
    </w:p>
    <w:p w14:paraId="65977E9B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</w:t>
      </w:r>
      <w:r w:rsidRPr="00E96EBF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try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{</w:t>
      </w:r>
    </w:p>
    <w:p w14:paraId="7FE0DDE4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assertEquals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E96EBF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success"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</w:t>
      </w:r>
      <w:r w:rsidRPr="00E96EB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heckFileExcel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heckErrorFil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fileURL));</w:t>
      </w:r>
    </w:p>
    <w:p w14:paraId="70AD6F02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} </w:t>
      </w:r>
      <w:r w:rsidRPr="00E96EBF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catch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(</w:t>
      </w:r>
      <w:r w:rsidRPr="00E96EBF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IOException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 {</w:t>
      </w:r>
    </w:p>
    <w:p w14:paraId="4888913E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fail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E96EBF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IOException occurred: "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+ </w:t>
      </w:r>
      <w:r w:rsidRPr="00E96EB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Messag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);</w:t>
      </w:r>
    </w:p>
    <w:p w14:paraId="3A38D88E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      }</w:t>
      </w:r>
    </w:p>
    <w:p w14:paraId="31D8A20B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  }</w:t>
      </w:r>
    </w:p>
    <w:p w14:paraId="5ECD4D65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  @</w:t>
      </w:r>
      <w:r w:rsidRPr="00E96EBF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Test</w:t>
      </w:r>
    </w:p>
    <w:p w14:paraId="051F0DE3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r w:rsidRPr="00E96EBF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public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void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testReadFileDataErrorDay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 {</w:t>
      </w:r>
    </w:p>
    <w:p w14:paraId="13646A0D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</w:t>
      </w:r>
      <w:r w:rsidRPr="00E96EBF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// Replace with an actual URL of an Excel file for testing</w:t>
      </w:r>
    </w:p>
    <w:p w14:paraId="0E452B20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</w:t>
      </w:r>
      <w:r w:rsidRPr="00E96EBF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String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fileURL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r w:rsidRPr="00E96EBF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new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Fil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E96EBF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assets/ErrorDay.xlsx"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.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toURI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.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toString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;</w:t>
      </w:r>
    </w:p>
    <w:p w14:paraId="0E941929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lastRenderedPageBreak/>
        <w:t xml:space="preserve">        </w:t>
      </w:r>
      <w:r w:rsidRPr="00E96EBF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try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{</w:t>
      </w:r>
    </w:p>
    <w:p w14:paraId="6295E5A7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assertEquals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E96EBF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errorFormatDay"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</w:t>
      </w:r>
      <w:r w:rsidRPr="00E96EB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heckFileExcel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heckErrorFil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fileURL));</w:t>
      </w:r>
    </w:p>
    <w:p w14:paraId="2B981481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} </w:t>
      </w:r>
      <w:r w:rsidRPr="00E96EBF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catch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(</w:t>
      </w:r>
      <w:r w:rsidRPr="00E96EBF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IOException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 {</w:t>
      </w:r>
    </w:p>
    <w:p w14:paraId="045774BB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fail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E96EBF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IOException occurred: "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+ </w:t>
      </w:r>
      <w:r w:rsidRPr="00E96EB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Messag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);</w:t>
      </w:r>
    </w:p>
    <w:p w14:paraId="2A25D193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      }</w:t>
      </w:r>
    </w:p>
    <w:p w14:paraId="07E5AB41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  }</w:t>
      </w:r>
    </w:p>
    <w:p w14:paraId="10E78E98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  @</w:t>
      </w:r>
      <w:r w:rsidRPr="00E96EBF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Test</w:t>
      </w:r>
    </w:p>
    <w:p w14:paraId="1E56169E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r w:rsidRPr="00E96EBF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public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void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testReadFileDataErrorMaNV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 {</w:t>
      </w:r>
    </w:p>
    <w:p w14:paraId="67AE641E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</w:t>
      </w:r>
      <w:r w:rsidRPr="00E96EBF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// Replace with an actual URL of an Excel file for testing</w:t>
      </w:r>
    </w:p>
    <w:p w14:paraId="2843BFFF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</w:t>
      </w:r>
      <w:r w:rsidRPr="00E96EBF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String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fileURL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r w:rsidRPr="00E96EBF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new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Fil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E96EBF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assets/ErrorMaNV.xlsx"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.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toURI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.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toString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;</w:t>
      </w:r>
    </w:p>
    <w:p w14:paraId="4A295F18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</w:t>
      </w:r>
      <w:r w:rsidRPr="00E96EBF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try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{</w:t>
      </w:r>
    </w:p>
    <w:p w14:paraId="3032042C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assertEquals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E96EBF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errorFormatMaNv"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</w:t>
      </w:r>
      <w:r w:rsidRPr="00E96EB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heckFileExcel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heckErrorFil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fileURL));</w:t>
      </w:r>
    </w:p>
    <w:p w14:paraId="09D6C768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} </w:t>
      </w:r>
      <w:r w:rsidRPr="00E96EBF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catch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(</w:t>
      </w:r>
      <w:r w:rsidRPr="00E96EBF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IOException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 {</w:t>
      </w:r>
    </w:p>
    <w:p w14:paraId="0FAC95D5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fail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E96EBF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IOException occurred: "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+ </w:t>
      </w:r>
      <w:r w:rsidRPr="00E96EB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Messag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);</w:t>
      </w:r>
    </w:p>
    <w:p w14:paraId="6AFCD6EE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      }</w:t>
      </w:r>
    </w:p>
    <w:p w14:paraId="00CE5E67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  }</w:t>
      </w:r>
    </w:p>
    <w:p w14:paraId="0808454D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  @</w:t>
      </w:r>
      <w:r w:rsidRPr="00E96EBF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Test</w:t>
      </w:r>
    </w:p>
    <w:p w14:paraId="40575113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r w:rsidRPr="00E96EBF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public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void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testReadFileDataErrorTim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 {</w:t>
      </w:r>
    </w:p>
    <w:p w14:paraId="70CE0A6C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</w:t>
      </w:r>
      <w:r w:rsidRPr="00E96EBF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// Replace with an actual URL of an Excel file for testing</w:t>
      </w:r>
    </w:p>
    <w:p w14:paraId="2B72C287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</w:t>
      </w:r>
      <w:r w:rsidRPr="00E96EBF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String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fileURL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r w:rsidRPr="00E96EBF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new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Fil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E96EBF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assets/ErrorTime.xlsx"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.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toURI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.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toString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;</w:t>
      </w:r>
    </w:p>
    <w:p w14:paraId="6C9D8118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</w:t>
      </w:r>
      <w:r w:rsidRPr="00E96EBF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try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{</w:t>
      </w:r>
    </w:p>
    <w:p w14:paraId="716E5D91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assertEquals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E96EBF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errorFormatTime"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</w:t>
      </w:r>
      <w:r w:rsidRPr="00E96EB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heckFileExcel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heckErrorFil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fileURL));</w:t>
      </w:r>
    </w:p>
    <w:p w14:paraId="32087A97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} </w:t>
      </w:r>
      <w:r w:rsidRPr="00E96EBF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catch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(</w:t>
      </w:r>
      <w:r w:rsidRPr="00E96EBF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IOException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 {</w:t>
      </w:r>
    </w:p>
    <w:p w14:paraId="0A53B086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fail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E96EBF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IOException occurred: "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+ </w:t>
      </w:r>
      <w:r w:rsidRPr="00E96EB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Messag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);</w:t>
      </w:r>
    </w:p>
    <w:p w14:paraId="47A7CAF6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      }</w:t>
      </w:r>
    </w:p>
    <w:p w14:paraId="0B2227BF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  }</w:t>
      </w:r>
    </w:p>
    <w:p w14:paraId="385B7ED6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  @</w:t>
      </w:r>
      <w:r w:rsidRPr="00E96EBF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Test</w:t>
      </w:r>
    </w:p>
    <w:p w14:paraId="291DB747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r w:rsidRPr="00E96EBF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public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void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testReadFileDataErrorTyp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 {</w:t>
      </w:r>
    </w:p>
    <w:p w14:paraId="740CE8F8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</w:t>
      </w:r>
      <w:r w:rsidRPr="00E96EBF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// Replace with an actual URL of an Excel file for testing</w:t>
      </w:r>
    </w:p>
    <w:p w14:paraId="2E526B8E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</w:t>
      </w:r>
      <w:r w:rsidRPr="00E96EBF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String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fileURL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r w:rsidRPr="00E96EBF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new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Fil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E96EBF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assets/ErrorType.xlsx"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.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toURI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.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toString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;</w:t>
      </w:r>
    </w:p>
    <w:p w14:paraId="2AF4EAFF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</w:t>
      </w:r>
      <w:r w:rsidRPr="00E96EBF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try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{</w:t>
      </w:r>
    </w:p>
    <w:p w14:paraId="10E80C43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assertEquals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E96EBF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errorFormatType"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</w:t>
      </w:r>
      <w:r w:rsidRPr="00E96EB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heckFileExcel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heckErrorFil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fileURL));</w:t>
      </w:r>
    </w:p>
    <w:p w14:paraId="312B0EBA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} </w:t>
      </w:r>
      <w:r w:rsidRPr="00E96EBF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catch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(</w:t>
      </w:r>
      <w:r w:rsidRPr="00E96EBF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IOException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 {</w:t>
      </w:r>
    </w:p>
    <w:p w14:paraId="5BE0CBBD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fail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E96EBF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IOException occurred: "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+ </w:t>
      </w:r>
      <w:r w:rsidRPr="00E96EB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Messag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);</w:t>
      </w:r>
    </w:p>
    <w:p w14:paraId="59F4E727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      }</w:t>
      </w:r>
    </w:p>
    <w:p w14:paraId="2354A6AD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  }</w:t>
      </w:r>
    </w:p>
    <w:p w14:paraId="018AF6B8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  @</w:t>
      </w:r>
      <w:r w:rsidRPr="00E96EBF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Test</w:t>
      </w:r>
    </w:p>
    <w:p w14:paraId="4B27A957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r w:rsidRPr="00E96EBF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public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void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testReadFileDataErrorMachineID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 {</w:t>
      </w:r>
    </w:p>
    <w:p w14:paraId="4B9846CC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lastRenderedPageBreak/>
        <w:t xml:space="preserve">        </w:t>
      </w:r>
      <w:r w:rsidRPr="00E96EBF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// Replace with an actual URL of an Excel file for testing</w:t>
      </w:r>
    </w:p>
    <w:p w14:paraId="2BE0DD66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</w:t>
      </w:r>
      <w:r w:rsidRPr="00E96EBF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String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fileURL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r w:rsidRPr="00E96EBF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new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Fil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E96EBF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assets/ErrorMachineID.xlsx"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.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toURI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.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toString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;</w:t>
      </w:r>
    </w:p>
    <w:p w14:paraId="6C9A4AFF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</w:t>
      </w:r>
      <w:r w:rsidRPr="00E96EBF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try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{</w:t>
      </w:r>
    </w:p>
    <w:p w14:paraId="763C1AA2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assertEquals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E96EBF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errorFormatMachineID"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</w:t>
      </w:r>
      <w:r w:rsidRPr="00E96EB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heckFileExcel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heckErrorFil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fileURL));</w:t>
      </w:r>
    </w:p>
    <w:p w14:paraId="7AD6BEBF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} </w:t>
      </w:r>
      <w:r w:rsidRPr="00E96EBF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catch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(</w:t>
      </w:r>
      <w:r w:rsidRPr="00E96EBF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IOException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 {</w:t>
      </w:r>
    </w:p>
    <w:p w14:paraId="1B609602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fail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E96EBF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IOException occurred: "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+ </w:t>
      </w:r>
      <w:r w:rsidRPr="00E96EB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Messag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);</w:t>
      </w:r>
    </w:p>
    <w:p w14:paraId="63677E80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      }</w:t>
      </w:r>
    </w:p>
    <w:p w14:paraId="146CE20C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  }</w:t>
      </w:r>
    </w:p>
    <w:p w14:paraId="3028AF44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r w:rsidRPr="00E96EBF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//Black box testing</w:t>
      </w:r>
    </w:p>
    <w:p w14:paraId="23D8936E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  @  </w:t>
      </w:r>
      <w:r w:rsidRPr="00E96EBF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Test</w:t>
      </w:r>
    </w:p>
    <w:p w14:paraId="469CA0A0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r w:rsidRPr="00E96EBF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public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void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testReadFileDataErrorURL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 {</w:t>
      </w:r>
    </w:p>
    <w:p w14:paraId="01CB06C6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</w:t>
      </w:r>
      <w:r w:rsidRPr="00E96EBF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// Replace with an actual URL of an Excel file for testing</w:t>
      </w:r>
    </w:p>
    <w:p w14:paraId="64CF9BF1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</w:t>
      </w:r>
      <w:r w:rsidRPr="00E96EBF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String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fileURL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r w:rsidRPr="00E96EBF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new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Fil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E96EBF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error_url/Fit.xlsx"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.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toURI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.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toString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;</w:t>
      </w:r>
    </w:p>
    <w:p w14:paraId="0B9E475F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</w:t>
      </w:r>
      <w:r w:rsidRPr="00E96EBF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try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{</w:t>
      </w:r>
    </w:p>
    <w:p w14:paraId="5224B152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assertEquals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E96EBF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errorURL"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, </w:t>
      </w:r>
      <w:r w:rsidRPr="00E96EB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checkFileExcel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checkErrorFil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fileURL));</w:t>
      </w:r>
    </w:p>
    <w:p w14:paraId="64B37E43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} </w:t>
      </w:r>
      <w:r w:rsidRPr="00E96EBF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catch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(</w:t>
      </w:r>
      <w:r w:rsidRPr="00E96EBF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IOException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E96EB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 {</w:t>
      </w:r>
    </w:p>
    <w:p w14:paraId="54FFCA9F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        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fail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E96EBF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IOException occurred: "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+ </w:t>
      </w:r>
      <w:r w:rsidRPr="00E96EBF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E96EBF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Message</w:t>
      </w: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);</w:t>
      </w:r>
    </w:p>
    <w:p w14:paraId="740D2062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      }</w:t>
      </w:r>
    </w:p>
    <w:p w14:paraId="36A03BA6" w14:textId="77777777" w:rsidR="00E96EBF" w:rsidRP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  }</w:t>
      </w:r>
    </w:p>
    <w:p w14:paraId="4558C6C5" w14:textId="6826F504" w:rsidR="00E96EBF" w:rsidRDefault="00E96EBF" w:rsidP="00E96EBF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E96EBF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}</w:t>
      </w:r>
    </w:p>
    <w:p w14:paraId="28DF5777" w14:textId="77777777" w:rsidR="00E96EBF" w:rsidRPr="00AA2EF3" w:rsidRDefault="00E96EBF" w:rsidP="00E96EBF">
      <w:pPr>
        <w:pStyle w:val="oancuaDanhsach"/>
        <w:ind w:left="360"/>
        <w:rPr>
          <w:b/>
          <w:bCs/>
          <w:sz w:val="24"/>
          <w:szCs w:val="24"/>
        </w:rPr>
      </w:pPr>
    </w:p>
    <w:p w14:paraId="630E9BEC" w14:textId="04918D94" w:rsidR="003E3560" w:rsidRPr="00E96EBF" w:rsidRDefault="00E96EBF" w:rsidP="00E96EBF">
      <w:pPr>
        <w:pStyle w:val="oancuaDanhsach"/>
        <w:numPr>
          <w:ilvl w:val="0"/>
          <w:numId w:val="7"/>
        </w:numPr>
        <w:rPr>
          <w:b/>
          <w:bCs/>
          <w:sz w:val="24"/>
          <w:szCs w:val="24"/>
        </w:rPr>
      </w:pPr>
      <w:r w:rsidRPr="00E96EBF">
        <w:rPr>
          <w:b/>
          <w:bCs/>
          <w:sz w:val="24"/>
          <w:szCs w:val="24"/>
        </w:rPr>
        <w:t>Kết quả kiếm thử</w:t>
      </w:r>
    </w:p>
    <w:p w14:paraId="6154FC08" w14:textId="77777777" w:rsidR="00E96EBF" w:rsidRDefault="00E96EBF" w:rsidP="00E96EBF">
      <w:pPr>
        <w:pStyle w:val="oancuaDanhsach"/>
        <w:ind w:left="360"/>
      </w:pPr>
    </w:p>
    <w:p w14:paraId="2D798F94" w14:textId="0D67DA8C" w:rsidR="00E96EBF" w:rsidRDefault="00E96EBF" w:rsidP="00E96EBF">
      <w:pPr>
        <w:pStyle w:val="oancuaDanhsach"/>
        <w:ind w:left="360"/>
      </w:pPr>
      <w:r w:rsidRPr="00E96EBF">
        <w:rPr>
          <w:noProof/>
        </w:rPr>
        <w:drawing>
          <wp:inline distT="0" distB="0" distL="0" distR="0" wp14:anchorId="6437E222" wp14:editId="52093FC4">
            <wp:extent cx="5943600" cy="2544445"/>
            <wp:effectExtent l="0" t="0" r="0" b="8255"/>
            <wp:docPr id="755252354" name="Hình ảnh 1" descr="Ảnh có chứa văn bản, ảnh chụp màn hình, phần mềm, Phần mềm đa phương tiệ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5252354" name="Hình ảnh 1" descr="Ảnh có chứa văn bản, ảnh chụp màn hình, phần mềm, Phần mềm đa phương tiện&#10;&#10;Mô tả được tạo tự độ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96E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31822"/>
    <w:multiLevelType w:val="multilevel"/>
    <w:tmpl w:val="02D6489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BA732C"/>
    <w:multiLevelType w:val="multilevel"/>
    <w:tmpl w:val="48265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0C44803"/>
    <w:multiLevelType w:val="multilevel"/>
    <w:tmpl w:val="4C302D9E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36201D47"/>
    <w:multiLevelType w:val="multilevel"/>
    <w:tmpl w:val="D85823E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0993529"/>
    <w:multiLevelType w:val="multilevel"/>
    <w:tmpl w:val="4618771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4DA7F3B"/>
    <w:multiLevelType w:val="multilevel"/>
    <w:tmpl w:val="BCA0F3F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5503E22"/>
    <w:multiLevelType w:val="hybridMultilevel"/>
    <w:tmpl w:val="6854D6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5680020">
    <w:abstractNumId w:val="6"/>
  </w:num>
  <w:num w:numId="2" w16cid:durableId="2086024061">
    <w:abstractNumId w:val="1"/>
  </w:num>
  <w:num w:numId="3" w16cid:durableId="895970726">
    <w:abstractNumId w:val="5"/>
  </w:num>
  <w:num w:numId="4" w16cid:durableId="1164659371">
    <w:abstractNumId w:val="3"/>
  </w:num>
  <w:num w:numId="5" w16cid:durableId="1441993257">
    <w:abstractNumId w:val="4"/>
  </w:num>
  <w:num w:numId="6" w16cid:durableId="1478912801">
    <w:abstractNumId w:val="0"/>
  </w:num>
  <w:num w:numId="7" w16cid:durableId="10429005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0NjOxtDA1NjE2NzFX0lEKTi0uzszPAykwrgUA5TRU+iwAAAA="/>
  </w:docVars>
  <w:rsids>
    <w:rsidRoot w:val="004B25AE"/>
    <w:rsid w:val="00193956"/>
    <w:rsid w:val="002C6463"/>
    <w:rsid w:val="00332AD9"/>
    <w:rsid w:val="003E3560"/>
    <w:rsid w:val="00492560"/>
    <w:rsid w:val="004B25AE"/>
    <w:rsid w:val="004D6490"/>
    <w:rsid w:val="004E00B9"/>
    <w:rsid w:val="006D0D23"/>
    <w:rsid w:val="00771CAB"/>
    <w:rsid w:val="00807944"/>
    <w:rsid w:val="00864568"/>
    <w:rsid w:val="00880DD6"/>
    <w:rsid w:val="00AA15E9"/>
    <w:rsid w:val="00AA2EF3"/>
    <w:rsid w:val="00E810CB"/>
    <w:rsid w:val="00E96EBF"/>
    <w:rsid w:val="00FE7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D2B07D"/>
  <w15:chartTrackingRefBased/>
  <w15:docId w15:val="{0512CB17-664C-4C16-9C19-A12371D946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oancuaDanhsach">
    <w:name w:val="List Paragraph"/>
    <w:basedOn w:val="Binhthng"/>
    <w:uiPriority w:val="34"/>
    <w:qFormat/>
    <w:rsid w:val="004D64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94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2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1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4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9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4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7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1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0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2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9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8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0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8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1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2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06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1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6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3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7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2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0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24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9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6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5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8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13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1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9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0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34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2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7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5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9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49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42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3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6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9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8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1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6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1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8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8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7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2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4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5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7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9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9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9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7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8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4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0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6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0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9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0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1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4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4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9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6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0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5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8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7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1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1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8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93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03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1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1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5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5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6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4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3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8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7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34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0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7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6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6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3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64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45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1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4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5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7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4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4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7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5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2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5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9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3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4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9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8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0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6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8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8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93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9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31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32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17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13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5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5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9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7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0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0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9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1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3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8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2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56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8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07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45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90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54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4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5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68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67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4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40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3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43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9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43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9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6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9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8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8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4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1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7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3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8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2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4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8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0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9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4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18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23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09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1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2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53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66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1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39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9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4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1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3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5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2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1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2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4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0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1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4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2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9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5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07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9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9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2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7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4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6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3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2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7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6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4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3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8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75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4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6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2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9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E72076-74E1-4C21-9E80-222EA542F9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6</Pages>
  <Words>1219</Words>
  <Characters>6950</Characters>
  <Application>Microsoft Office Word</Application>
  <DocSecurity>0</DocSecurity>
  <Lines>57</Lines>
  <Paragraphs>16</Paragraphs>
  <ScaleCrop>false</ScaleCrop>
  <HeadingPairs>
    <vt:vector size="2" baseType="variant">
      <vt:variant>
        <vt:lpstr>Tiêu đề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Anh Vu 20200673</dc:creator>
  <cp:keywords/>
  <dc:description/>
  <cp:lastModifiedBy>Le Anh Vu 20200673</cp:lastModifiedBy>
  <cp:revision>10</cp:revision>
  <dcterms:created xsi:type="dcterms:W3CDTF">2023-12-19T22:32:00Z</dcterms:created>
  <dcterms:modified xsi:type="dcterms:W3CDTF">2023-12-25T14:31:00Z</dcterms:modified>
</cp:coreProperties>
</file>